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FC4BE2" w14:textId="0FF1D264" w:rsidR="002C7C32" w:rsidRDefault="00FC5CCE" w:rsidP="00264477">
      <w:pPr>
        <w:pStyle w:val="TPDocumentTitle"/>
        <w:pBdr>
          <w:bottom w:val="single" w:sz="6" w:space="1" w:color="auto"/>
        </w:pBdr>
        <w:spacing w:line="240" w:lineRule="auto"/>
        <w:jc w:val="center"/>
        <w:rPr>
          <w:rFonts w:ascii="Trebuchet MS" w:hAnsi="Trebuchet MS" w:cstheme="minorHAnsi"/>
          <w:b/>
          <w:caps w:val="0"/>
          <w:smallCaps/>
          <w:sz w:val="28"/>
        </w:rPr>
      </w:pPr>
      <w:r w:rsidRPr="00732CA1">
        <w:rPr>
          <w:rFonts w:asciiTheme="minorHAnsi" w:hAnsiTheme="minorHAnsi" w:cstheme="minorHAnsi"/>
          <w:b/>
          <w:caps w:val="0"/>
          <w:sz w:val="28"/>
        </w:rPr>
        <w:br/>
      </w:r>
      <w:r w:rsidRPr="00264477">
        <w:rPr>
          <w:rFonts w:ascii="Trebuchet MS" w:hAnsi="Trebuchet MS" w:cstheme="minorHAnsi"/>
          <w:b/>
          <w:caps w:val="0"/>
          <w:smallCaps/>
        </w:rPr>
        <w:t xml:space="preserve">Bond Proposal – </w:t>
      </w:r>
      <w:r w:rsidR="0037094C" w:rsidRPr="00264477">
        <w:rPr>
          <w:rFonts w:ascii="Trebuchet MS" w:hAnsi="Trebuchet MS" w:cstheme="minorHAnsi"/>
          <w:b/>
          <w:caps w:val="0"/>
          <w:smallCaps/>
        </w:rPr>
        <w:t xml:space="preserve">Steering Committee </w:t>
      </w:r>
      <w:r w:rsidR="00EF25E6">
        <w:rPr>
          <w:rFonts w:ascii="Trebuchet MS" w:hAnsi="Trebuchet MS" w:cstheme="minorHAnsi"/>
          <w:b/>
          <w:caps w:val="0"/>
          <w:smallCaps/>
        </w:rPr>
        <w:t>Meeting</w:t>
      </w:r>
      <w:r w:rsidRPr="00264477">
        <w:rPr>
          <w:rFonts w:ascii="Trebuchet MS" w:hAnsi="Trebuchet MS" w:cstheme="minorHAnsi"/>
          <w:b/>
          <w:caps w:val="0"/>
        </w:rPr>
        <w:br/>
      </w:r>
      <w:r w:rsidR="0037094C" w:rsidRPr="00264477">
        <w:rPr>
          <w:rFonts w:ascii="Trebuchet MS" w:hAnsi="Trebuchet MS" w:cstheme="minorHAnsi"/>
          <w:b/>
          <w:caps w:val="0"/>
          <w:smallCaps/>
          <w:sz w:val="28"/>
        </w:rPr>
        <w:t xml:space="preserve">September </w:t>
      </w:r>
      <w:r w:rsidR="00EF25E6">
        <w:rPr>
          <w:rFonts w:ascii="Trebuchet MS" w:hAnsi="Trebuchet MS" w:cstheme="minorHAnsi"/>
          <w:b/>
          <w:caps w:val="0"/>
          <w:smallCaps/>
          <w:sz w:val="28"/>
        </w:rPr>
        <w:t>23</w:t>
      </w:r>
      <w:r w:rsidR="0037094C" w:rsidRPr="00264477">
        <w:rPr>
          <w:rFonts w:ascii="Trebuchet MS" w:hAnsi="Trebuchet MS" w:cstheme="minorHAnsi"/>
          <w:b/>
          <w:caps w:val="0"/>
          <w:smallCaps/>
          <w:sz w:val="28"/>
        </w:rPr>
        <w:t xml:space="preserve">, 2020 </w:t>
      </w:r>
      <w:r w:rsidRPr="00264477">
        <w:rPr>
          <w:rFonts w:ascii="Trebuchet MS" w:hAnsi="Trebuchet MS" w:cstheme="minorHAnsi"/>
          <w:b/>
          <w:caps w:val="0"/>
          <w:smallCaps/>
          <w:sz w:val="28"/>
        </w:rPr>
        <w:t>–</w:t>
      </w:r>
      <w:r w:rsidR="00053C96" w:rsidRPr="00264477">
        <w:rPr>
          <w:rFonts w:ascii="Trebuchet MS" w:hAnsi="Trebuchet MS" w:cstheme="minorHAnsi"/>
          <w:b/>
          <w:caps w:val="0"/>
          <w:smallCaps/>
          <w:sz w:val="28"/>
        </w:rPr>
        <w:t xml:space="preserve"> </w:t>
      </w:r>
      <w:r w:rsidR="004D62F7" w:rsidRPr="00264477">
        <w:rPr>
          <w:rFonts w:ascii="Trebuchet MS" w:hAnsi="Trebuchet MS" w:cstheme="minorHAnsi"/>
          <w:b/>
          <w:caps w:val="0"/>
          <w:smallCaps/>
          <w:sz w:val="28"/>
        </w:rPr>
        <w:t>7</w:t>
      </w:r>
      <w:r w:rsidR="009C47B7" w:rsidRPr="00264477">
        <w:rPr>
          <w:rFonts w:ascii="Trebuchet MS" w:hAnsi="Trebuchet MS" w:cstheme="minorHAnsi"/>
          <w:b/>
          <w:caps w:val="0"/>
          <w:smallCaps/>
          <w:sz w:val="28"/>
        </w:rPr>
        <w:t>:00</w:t>
      </w:r>
      <w:r w:rsidR="0037094C" w:rsidRPr="00264477">
        <w:rPr>
          <w:rFonts w:ascii="Trebuchet MS" w:hAnsi="Trebuchet MS" w:cstheme="minorHAnsi"/>
          <w:b/>
          <w:caps w:val="0"/>
          <w:smallCaps/>
          <w:sz w:val="28"/>
        </w:rPr>
        <w:t>-</w:t>
      </w:r>
      <w:r w:rsidR="004D62F7" w:rsidRPr="00264477">
        <w:rPr>
          <w:rFonts w:ascii="Trebuchet MS" w:hAnsi="Trebuchet MS" w:cstheme="minorHAnsi"/>
          <w:b/>
          <w:caps w:val="0"/>
          <w:smallCaps/>
          <w:sz w:val="28"/>
        </w:rPr>
        <w:t>8</w:t>
      </w:r>
      <w:r w:rsidR="009C47B7" w:rsidRPr="00264477">
        <w:rPr>
          <w:rFonts w:ascii="Trebuchet MS" w:hAnsi="Trebuchet MS" w:cstheme="minorHAnsi"/>
          <w:b/>
          <w:caps w:val="0"/>
          <w:smallCaps/>
          <w:sz w:val="28"/>
        </w:rPr>
        <w:t>:30</w:t>
      </w:r>
      <w:r w:rsidR="00053C96" w:rsidRPr="00264477">
        <w:rPr>
          <w:rFonts w:ascii="Trebuchet MS" w:hAnsi="Trebuchet MS" w:cstheme="minorHAnsi"/>
          <w:b/>
          <w:caps w:val="0"/>
          <w:smallCaps/>
          <w:sz w:val="28"/>
        </w:rPr>
        <w:t>pm</w:t>
      </w:r>
    </w:p>
    <w:p w14:paraId="777B3C76" w14:textId="3E115DEF" w:rsidR="00264477" w:rsidRPr="00264477" w:rsidRDefault="002C7C32" w:rsidP="00264477">
      <w:pPr>
        <w:pStyle w:val="TPDocumentTitle"/>
        <w:pBdr>
          <w:bottom w:val="single" w:sz="6" w:space="1" w:color="auto"/>
        </w:pBdr>
        <w:spacing w:line="240" w:lineRule="auto"/>
        <w:jc w:val="center"/>
        <w:rPr>
          <w:rFonts w:ascii="Trebuchet MS" w:hAnsi="Trebuchet MS" w:cstheme="minorHAnsi"/>
          <w:b/>
          <w:caps w:val="0"/>
          <w:smallCaps/>
          <w:sz w:val="20"/>
        </w:rPr>
      </w:pPr>
      <w:r>
        <w:rPr>
          <w:rFonts w:ascii="Trebuchet MS" w:hAnsi="Trebuchet MS" w:cstheme="minorHAnsi"/>
          <w:b/>
          <w:caps w:val="0"/>
          <w:smallCaps/>
          <w:sz w:val="28"/>
        </w:rPr>
        <w:t>Meeting Minutes</w:t>
      </w:r>
      <w:r w:rsidR="00264477">
        <w:rPr>
          <w:rFonts w:ascii="Trebuchet MS" w:hAnsi="Trebuchet MS" w:cstheme="minorHAnsi"/>
          <w:b/>
          <w:caps w:val="0"/>
          <w:smallCaps/>
          <w:sz w:val="28"/>
        </w:rPr>
        <w:br/>
      </w:r>
    </w:p>
    <w:p w14:paraId="6B661A42" w14:textId="1F70397D" w:rsidR="00522227" w:rsidRPr="00522227" w:rsidRDefault="00522227" w:rsidP="00522227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  <w:sz w:val="22"/>
        </w:rPr>
      </w:pPr>
      <w:r w:rsidRPr="00522227">
        <w:rPr>
          <w:rFonts w:ascii="Trebuchet MS" w:hAnsi="Trebuchet MS" w:cstheme="minorHAnsi"/>
          <w:b/>
          <w:caps/>
          <w:sz w:val="22"/>
        </w:rPr>
        <w:t>Meeting Format &amp; Attendees</w:t>
      </w:r>
      <w:r>
        <w:rPr>
          <w:rFonts w:ascii="Trebuchet MS" w:hAnsi="Trebuchet MS" w:cstheme="minorHAnsi"/>
          <w:b/>
          <w:caps/>
          <w:sz w:val="22"/>
        </w:rPr>
        <w:br/>
      </w:r>
    </w:p>
    <w:p w14:paraId="30EF6397" w14:textId="49393B3C" w:rsidR="0066697C" w:rsidRPr="00522227" w:rsidRDefault="00070105" w:rsidP="005222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 meeting began at 7:0</w:t>
      </w:r>
      <w:r w:rsidR="00EF25E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3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m</w:t>
      </w:r>
    </w:p>
    <w:p w14:paraId="60007851" w14:textId="51F91729" w:rsidR="0066697C" w:rsidRPr="00522227" w:rsidRDefault="0066697C" w:rsidP="005222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 meeting was held vi</w:t>
      </w:r>
      <w:r w:rsidR="00070105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tually, via Google Meet</w:t>
      </w:r>
    </w:p>
    <w:p w14:paraId="5F586C5B" w14:textId="00F719FF" w:rsidR="008C3A2B" w:rsidRDefault="0066697C" w:rsidP="005222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 PowerPoint was </w:t>
      </w:r>
      <w:r w:rsidR="00070105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hared with the group (</w:t>
      </w:r>
      <w:r w:rsid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vailable on the school website</w:t>
      </w:r>
      <w:r w:rsidR="00070105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)</w:t>
      </w:r>
      <w:r w:rsidRP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</w:p>
    <w:p w14:paraId="53296BA8" w14:textId="3CA79D7D" w:rsidR="00BA4251" w:rsidRDefault="005C711C" w:rsidP="00BA4251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ttendees</w:t>
      </w:r>
    </w:p>
    <w:p w14:paraId="7765C424" w14:textId="1F549F31" w:rsidR="00100FD0" w:rsidRPr="0007693A" w:rsidRDefault="00750466" w:rsidP="00BA4251">
      <w:pPr>
        <w:pStyle w:val="NormalWeb"/>
        <w:spacing w:before="0" w:beforeAutospacing="0" w:after="0" w:afterAutospacing="0"/>
        <w:ind w:left="144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im Wilson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Jackie Johnston, James </w:t>
      </w:r>
      <w:proofErr w:type="spellStart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tottlemyer</w:t>
      </w:r>
      <w:proofErr w:type="spellEnd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Brian </w:t>
      </w:r>
      <w:proofErr w:type="spellStart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milnak</w:t>
      </w:r>
      <w:proofErr w:type="spellEnd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Mary </w:t>
      </w:r>
      <w:proofErr w:type="spellStart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LeFevre</w:t>
      </w:r>
      <w:proofErr w:type="spellEnd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Joe Luther, Amy </w:t>
      </w:r>
      <w:proofErr w:type="spellStart"/>
      <w:r w:rsidR="00070105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 w:rsidR="00100FD0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Jennifer Tucker, Cindy </w:t>
      </w:r>
      <w:proofErr w:type="spellStart"/>
      <w:r w:rsidR="00100FD0" w:rsidRPr="008672B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ycoff</w:t>
      </w:r>
      <w:proofErr w:type="spellEnd"/>
      <w:r w:rsidR="00100FD0" w:rsidRPr="008672B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Jenny </w:t>
      </w:r>
      <w:proofErr w:type="spellStart"/>
      <w:r w:rsidR="00100FD0" w:rsidRPr="008672B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molinski</w:t>
      </w:r>
      <w:proofErr w:type="spellEnd"/>
      <w:r w:rsidR="00100FD0" w:rsidRPr="008672B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Eric</w:t>
      </w:r>
      <w:r w:rsidR="00100FD0" w:rsidRPr="00CF18E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Stephan</w:t>
      </w:r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Sarah Stevens, Christen Wilder, Claire Prost,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enay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Swords, Amy Carpenter</w:t>
      </w:r>
      <w:r w:rsidR="004E238B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Bianca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ine</w:t>
      </w:r>
      <w:r w:rsid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Karen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bdella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Jennifer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intek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Ken Stetson, Billy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hellenbarger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Kelly Horne</w:t>
      </w:r>
      <w:r w:rsidR="004E238B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Katie McClure, Sophie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Guerro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Jillian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Liford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afal</w:t>
      </w:r>
      <w:proofErr w:type="spellEnd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proofErr w:type="spellStart"/>
      <w:r w:rsidR="00100FD0" w:rsidRPr="004E238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Mahmood</w:t>
      </w:r>
      <w:proofErr w:type="spellEnd"/>
      <w:r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cott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arvello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Kelly Pearson, Michele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awley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Najwa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ournias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Dyanne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Hildebrant</w:t>
      </w:r>
      <w:proofErr w:type="spellEnd"/>
      <w:r w:rsidR="00892621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odore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Jaworski</w:t>
      </w:r>
      <w:proofErr w:type="spellEnd"/>
      <w:r w:rsidR="00892621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Kimmi</w:t>
      </w:r>
      <w:proofErr w:type="spellEnd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arlesimo</w:t>
      </w:r>
      <w:proofErr w:type="spellEnd"/>
      <w:r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ed </w:t>
      </w:r>
      <w:proofErr w:type="spellStart"/>
      <w:r w:rsidR="00100FD0" w:rsidRPr="0075046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Ve</w:t>
      </w:r>
      <w:r w:rsidR="00100FD0" w:rsidRPr="00603DE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ner</w:t>
      </w:r>
      <w:proofErr w:type="spellEnd"/>
      <w:r w:rsidR="008672BB" w:rsidRPr="00603DE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Heather</w:t>
      </w:r>
      <w:r w:rsidR="008672BB" w:rsidRPr="008672B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Maurer</w:t>
      </w:r>
      <w:r w:rsidR="0095622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nd </w:t>
      </w:r>
      <w:r w:rsidR="00956228" w:rsidRPr="0007693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Michael Harris</w:t>
      </w:r>
    </w:p>
    <w:p w14:paraId="0046FEE5" w14:textId="77777777" w:rsidR="00BE0E52" w:rsidRDefault="00BE0E52" w:rsidP="0066697C">
      <w:pPr>
        <w:pStyle w:val="TPDocumentTitle"/>
        <w:spacing w:after="0" w:line="320" w:lineRule="exact"/>
        <w:rPr>
          <w:rFonts w:ascii="Trebuchet MS" w:hAnsi="Trebuchet MS" w:cstheme="minorHAnsi"/>
          <w:b/>
          <w:caps w:val="0"/>
          <w:sz w:val="22"/>
        </w:rPr>
      </w:pPr>
    </w:p>
    <w:p w14:paraId="59AF27AB" w14:textId="77777777" w:rsidR="00256D43" w:rsidRDefault="00522227" w:rsidP="00522227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  <w:sz w:val="22"/>
        </w:rPr>
      </w:pPr>
      <w:r w:rsidRPr="00522227">
        <w:rPr>
          <w:rFonts w:ascii="Trebuchet MS" w:hAnsi="Trebuchet MS" w:cstheme="minorHAnsi"/>
          <w:b/>
          <w:caps/>
          <w:sz w:val="22"/>
        </w:rPr>
        <w:t>Welcome &amp; Introductions</w:t>
      </w:r>
    </w:p>
    <w:p w14:paraId="4991E541" w14:textId="5FA8B2AB" w:rsidR="00522227" w:rsidRPr="00122265" w:rsidRDefault="00522227" w:rsidP="00522227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</w:rPr>
      </w:pPr>
      <w:r w:rsidRPr="00122265">
        <w:rPr>
          <w:rFonts w:ascii="Trebuchet MS" w:hAnsi="Trebuchet MS" w:cstheme="minorHAnsi"/>
          <w:b/>
        </w:rPr>
        <w:tab/>
      </w:r>
      <w:r w:rsidRPr="00122265">
        <w:rPr>
          <w:rFonts w:ascii="Trebuchet MS" w:hAnsi="Trebuchet MS" w:cstheme="minorHAnsi"/>
          <w:b/>
        </w:rPr>
        <w:tab/>
      </w:r>
      <w:r w:rsidRPr="00122265">
        <w:rPr>
          <w:rFonts w:ascii="Trebuchet MS" w:hAnsi="Trebuchet MS" w:cstheme="minorHAnsi"/>
          <w:b/>
        </w:rPr>
        <w:tab/>
      </w:r>
      <w:r w:rsidRPr="00122265">
        <w:rPr>
          <w:rFonts w:ascii="Trebuchet MS" w:hAnsi="Trebuchet MS" w:cstheme="minorHAnsi"/>
          <w:b/>
        </w:rPr>
        <w:tab/>
      </w:r>
      <w:r w:rsidRPr="00122265">
        <w:rPr>
          <w:rFonts w:ascii="Trebuchet MS" w:hAnsi="Trebuchet MS" w:cstheme="minorHAnsi"/>
          <w:b/>
        </w:rPr>
        <w:tab/>
        <w:t xml:space="preserve">       </w:t>
      </w:r>
      <w:r>
        <w:rPr>
          <w:rFonts w:ascii="Trebuchet MS" w:hAnsi="Trebuchet MS" w:cstheme="minorHAnsi"/>
          <w:b/>
        </w:rPr>
        <w:t xml:space="preserve">     </w:t>
      </w:r>
    </w:p>
    <w:p w14:paraId="062D863F" w14:textId="376A6C0A" w:rsidR="00070105" w:rsidRDefault="00330937" w:rsidP="00070105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On Tap Tonight</w:t>
      </w:r>
      <w:r w:rsidR="00522227" w:rsidRP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– Superintendent </w:t>
      </w:r>
      <w:r w:rsidR="00070105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im </w:t>
      </w:r>
      <w:r w:rsidR="00522227" w:rsidRPr="0052222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ilson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&amp; </w:t>
      </w:r>
      <w:r w:rsidR="00481973" w:rsidRP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s</w:t>
      </w:r>
      <w:r w:rsidR="0048197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istant </w:t>
      </w:r>
      <w:r w:rsidR="00110BD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uperintendent Jackie</w:t>
      </w:r>
      <w:r w:rsidR="0048197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Johnston</w:t>
      </w:r>
    </w:p>
    <w:p w14:paraId="24091F45" w14:textId="639CED16" w:rsidR="00070105" w:rsidRPr="00070105" w:rsidRDefault="00953EF6" w:rsidP="00070105">
      <w:pPr>
        <w:pStyle w:val="NormalWeb"/>
        <w:numPr>
          <w:ilvl w:val="1"/>
          <w:numId w:val="18"/>
        </w:numPr>
        <w:spacing w:before="0" w:beforeAutospacing="0" w:after="0" w:afterAutospacing="0" w:line="320" w:lineRule="exact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elcome and thank you for your</w:t>
      </w:r>
      <w:r w:rsidR="00070105" w:rsidRPr="00070105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participation</w:t>
      </w:r>
    </w:p>
    <w:p w14:paraId="7C4B2F60" w14:textId="189BA42D" w:rsidR="00481973" w:rsidRDefault="00481973" w:rsidP="00070105">
      <w:pPr>
        <w:pStyle w:val="NormalWeb"/>
        <w:numPr>
          <w:ilvl w:val="1"/>
          <w:numId w:val="18"/>
        </w:numPr>
        <w:spacing w:before="0" w:beforeAutospacing="0" w:after="0" w:afterAutospacing="0" w:line="320" w:lineRule="exact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is committee is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developing a bond plan </w:t>
      </w:r>
      <w:r w:rsidR="00DC0B7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recommendation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o the </w:t>
      </w:r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chool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oard</w:t>
      </w:r>
    </w:p>
    <w:p w14:paraId="45FF342E" w14:textId="14AF371F" w:rsidR="00481973" w:rsidRDefault="00F02A1E" w:rsidP="00070105">
      <w:pPr>
        <w:pStyle w:val="NormalWeb"/>
        <w:numPr>
          <w:ilvl w:val="1"/>
          <w:numId w:val="18"/>
        </w:numPr>
        <w:spacing w:before="0" w:beforeAutospacing="0" w:after="0" w:afterAutospacing="0" w:line="320" w:lineRule="exact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e are targeting an August vote, which will mean we have some work to do to get a recommendation to the School Board by February</w:t>
      </w:r>
    </w:p>
    <w:p w14:paraId="35E4312E" w14:textId="7298F86C" w:rsidR="00070105" w:rsidRPr="00F02A1E" w:rsidRDefault="00F02A1E" w:rsidP="00F02A1E">
      <w:pPr>
        <w:pStyle w:val="NormalWeb"/>
        <w:numPr>
          <w:ilvl w:val="1"/>
          <w:numId w:val="18"/>
        </w:numPr>
        <w:spacing w:before="0" w:beforeAutospacing="0" w:after="0" w:afterAutospacing="0" w:line="320" w:lineRule="exact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Goals of tonight: Everyone to walk away with a common understanding of the condition of the district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and to gather input on future vision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</w:p>
    <w:p w14:paraId="0E45DAC0" w14:textId="5CB7005D" w:rsidR="00B97929" w:rsidRDefault="00330937" w:rsidP="00522227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arm-up</w:t>
      </w:r>
      <w:r w:rsidR="00F02A1E" w:rsidRP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- Amy </w:t>
      </w:r>
      <w:proofErr w:type="spellStart"/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0D3A752E" w14:textId="76CABCE1" w:rsidR="00393999" w:rsidRPr="00481973" w:rsidRDefault="00481973" w:rsidP="00481973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oll Everywhere </w:t>
      </w:r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e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xercises</w:t>
      </w:r>
      <w:r w:rsidR="00F02A1E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were conducted to engage the group and help everyone learn more about each other</w:t>
      </w:r>
      <w:r w:rsidR="00393999" w:rsidRPr="0048197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br/>
      </w:r>
    </w:p>
    <w:p w14:paraId="0059B319" w14:textId="1C875EC6" w:rsidR="00541312" w:rsidRPr="00393999" w:rsidRDefault="00330937" w:rsidP="00DD2A64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  <w:sz w:val="22"/>
        </w:rPr>
      </w:pPr>
      <w:r>
        <w:rPr>
          <w:rFonts w:ascii="Trebuchet MS" w:hAnsi="Trebuchet MS" w:cstheme="minorHAnsi"/>
          <w:b/>
          <w:caps/>
          <w:sz w:val="22"/>
        </w:rPr>
        <w:t>NEEDS ASSESSMENT</w:t>
      </w:r>
    </w:p>
    <w:p w14:paraId="5463AB86" w14:textId="77777777" w:rsidR="00541312" w:rsidRDefault="00541312" w:rsidP="00541312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</w:p>
    <w:p w14:paraId="46B53E4A" w14:textId="558FB6DB" w:rsidR="00BA4251" w:rsidRDefault="00F02A1E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</w:t>
      </w:r>
      <w:r w:rsidR="0033093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rocess</w:t>
      </w:r>
      <w:r w:rsid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– </w:t>
      </w:r>
      <w:r w:rsidR="0048197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Joe Luther</w:t>
      </w:r>
      <w:r w:rsid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 w:rsid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 w:rsid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1130C654" w14:textId="164041AE" w:rsidR="00393999" w:rsidRDefault="00F02A1E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rchitects, engineers, and estimators walked the four buildings (Kenwood,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chalm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Middle School, High School) and developed a list of work items</w:t>
      </w:r>
    </w:p>
    <w:p w14:paraId="2F06FE25" w14:textId="0E5DE6D3" w:rsidR="00F02A1E" w:rsidRDefault="00F02A1E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takeholder interviews were conducted with department heads, principals, teachers and other staff to discover how the buildings are being used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operationally, what is working well, </w:t>
      </w:r>
      <w:r w:rsidR="002613E0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nd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hat can be improved </w:t>
      </w:r>
    </w:p>
    <w:p w14:paraId="1C7CEC49" w14:textId="77777777" w:rsidR="00F02A1E" w:rsidRDefault="00F02A1E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lastRenderedPageBreak/>
        <w:t xml:space="preserve">Based on the building walks and stakeholder interviews, over 200 work items were identified across the four schools </w:t>
      </w:r>
    </w:p>
    <w:p w14:paraId="0DBE639A" w14:textId="244C10E1" w:rsidR="00F02A1E" w:rsidRDefault="00F02A1E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Initial cost estimates were completed for each work item   </w:t>
      </w:r>
    </w:p>
    <w:p w14:paraId="686E86F5" w14:textId="5863EE78" w:rsidR="00F02A1E" w:rsidRDefault="00F02A1E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ioritization – Joe Luther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0CC05BEC" w14:textId="0A5DFC39" w:rsidR="00F02A1E" w:rsidRDefault="00F02A1E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n initial review and prioritization of the 200+ work items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was completed as a starting point</w:t>
      </w:r>
      <w:r w:rsidR="002613E0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;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his list of items will grow and the priorities will change as this group 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gives input on</w:t>
      </w:r>
      <w:r w:rsidR="002613E0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hat is most important </w:t>
      </w:r>
    </w:p>
    <w:p w14:paraId="48243046" w14:textId="695D3316" w:rsidR="0087087D" w:rsidRDefault="0087087D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General overview of the </w:t>
      </w:r>
      <w:r w:rsidR="00DC0B7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initial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riority classifications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– note these will change as the process evolves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</w:p>
    <w:p w14:paraId="7B980262" w14:textId="363E1281" w:rsidR="00F02A1E" w:rsidRDefault="00F02A1E" w:rsidP="0087087D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iority 1 – 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Minimum Immediate Requirements: m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ust be completed to ensure the 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urrent buildings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an remain operational for another 20+ years </w:t>
      </w:r>
    </w:p>
    <w:p w14:paraId="43792777" w14:textId="0658B123" w:rsidR="00F02A1E" w:rsidRDefault="00F02A1E" w:rsidP="0087087D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iority 2 – 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Improve &amp; Modernize: Improvements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and moderni</w:t>
      </w:r>
      <w:r w:rsidR="002613E0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zation of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he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facilities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</w:p>
    <w:p w14:paraId="0235FC14" w14:textId="13905021" w:rsidR="00F02A1E" w:rsidRDefault="00F02A1E" w:rsidP="0087087D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iority 3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–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otential Future Enhancements: </w:t>
      </w:r>
      <w:r w:rsidR="002613E0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o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be developed as we start to analyze concepts </w:t>
      </w:r>
    </w:p>
    <w:p w14:paraId="63BBDD2A" w14:textId="77777777" w:rsidR="004B067F" w:rsidRDefault="004B067F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nstruction Funds – Joe Luther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5E5C93EF" w14:textId="08BF842B" w:rsidR="004B067F" w:rsidRDefault="004B067F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Based on a 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zero-mil</w:t>
      </w:r>
      <w:r w:rsidR="00110BD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l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increase bond approval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he district can raise approximately $50M</w:t>
      </w:r>
    </w:p>
    <w:p w14:paraId="4F0FD9D7" w14:textId="269309B0" w:rsidR="004B067F" w:rsidRDefault="005C1F12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fter factoring in technology, buses and other district needs, the construction budget is approximately $42.3M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including all fees and contingencies </w:t>
      </w:r>
    </w:p>
    <w:p w14:paraId="2CD28DE1" w14:textId="6061518F" w:rsidR="004B067F" w:rsidRDefault="004B067F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Building by Building Overview – Brian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milnak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akely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&amp; Joe Luther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4B51CF00" w14:textId="76022F7A" w:rsidR="004B067F" w:rsidRPr="00DC0B77" w:rsidRDefault="00754E74" w:rsidP="00DC0B77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general overview of each school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classroom usage and the overall building utilization was reviewed</w:t>
      </w:r>
    </w:p>
    <w:p w14:paraId="0E4AEF03" w14:textId="77777777" w:rsidR="002C6064" w:rsidRDefault="004B067F" w:rsidP="0087087D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Treasury Department suggests that 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districts</w:t>
      </w:r>
      <w:r w:rsidRP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arget 85% utilization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of their buildings</w:t>
      </w:r>
    </w:p>
    <w:p w14:paraId="65C74075" w14:textId="30FF4D6E" w:rsidR="00BA4251" w:rsidRDefault="004B067F" w:rsidP="0087087D">
      <w:pPr>
        <w:pStyle w:val="NormalWeb"/>
        <w:numPr>
          <w:ilvl w:val="2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lawson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Schools</w:t>
      </w:r>
      <w:r w:rsidRP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 </w:t>
      </w:r>
      <w:r w:rsidR="00754E7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re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less than 50% 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utilization of existing buildings</w:t>
      </w:r>
    </w:p>
    <w:p w14:paraId="30D5934A" w14:textId="225EAF3F" w:rsidR="004B067F" w:rsidRDefault="004B067F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Joe discussed the Priority 1 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ork item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otal cost per building and gave examples of items at each school that are needed </w:t>
      </w:r>
    </w:p>
    <w:p w14:paraId="479F5510" w14:textId="47ABEBD8" w:rsidR="004B067F" w:rsidRDefault="004B067F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ummary of Findings - Joe Luther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298395BC" w14:textId="341E8D62" w:rsidR="004B067F" w:rsidRDefault="004B067F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total for all 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initial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iority 1 items across the four buildings (Baker has not </w:t>
      </w:r>
      <w:r w:rsidR="00110BD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yet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een evaluated to this level of detail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nor included here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) is $43.9M </w:t>
      </w:r>
    </w:p>
    <w:p w14:paraId="462B04F6" w14:textId="7D776B51" w:rsidR="004B067F" w:rsidRDefault="004B067F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s stated earlier, the district will have approximately $42M for construction</w:t>
      </w:r>
    </w:p>
    <w:p w14:paraId="695CF0DE" w14:textId="1322BE19" w:rsidR="004B067F" w:rsidRPr="004B067F" w:rsidRDefault="00705C8A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current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rio</w:t>
      </w:r>
      <w:r w:rsidR="006F056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i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y 1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list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includes no operational improvements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;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hese items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ould 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only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ver the costs to </w:t>
      </w:r>
      <w:r w:rsidR="006F056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extend</w:t>
      </w:r>
      <w:r w:rsidR="004B067F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he useful life of the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urrent </w:t>
      </w:r>
      <w:r w:rsidR="006F056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facilities</w:t>
      </w:r>
    </w:p>
    <w:p w14:paraId="06BCA68C" w14:textId="77777777" w:rsidR="00CC51A7" w:rsidRDefault="00CC51A7" w:rsidP="00BA4251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  <w:sz w:val="22"/>
        </w:rPr>
      </w:pPr>
    </w:p>
    <w:p w14:paraId="4340A92D" w14:textId="1D7ECB67" w:rsidR="00BA4251" w:rsidRPr="00393999" w:rsidRDefault="00330937" w:rsidP="00BA4251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  <w:caps/>
          <w:sz w:val="22"/>
        </w:rPr>
      </w:pPr>
      <w:r>
        <w:rPr>
          <w:rFonts w:ascii="Trebuchet MS" w:hAnsi="Trebuchet MS" w:cstheme="minorHAnsi"/>
          <w:b/>
          <w:caps/>
          <w:sz w:val="22"/>
        </w:rPr>
        <w:t>VISIONING &amp; PRIORITATION STRATEGIES</w:t>
      </w:r>
    </w:p>
    <w:p w14:paraId="1DF6A1F1" w14:textId="77777777" w:rsidR="00BA4251" w:rsidRDefault="00BA4251" w:rsidP="00541312">
      <w:pPr>
        <w:pStyle w:val="NormalWeb"/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</w:p>
    <w:p w14:paraId="5CD2D571" w14:textId="3B91F93C" w:rsidR="00BA4251" w:rsidRDefault="00481973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Review of school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vision and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mission statements</w:t>
      </w:r>
      <w:r w:rsid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541312" w:rsidRPr="00BA425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–</w:t>
      </w:r>
      <w:r w:rsidR="005C1F12" w:rsidRP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my </w:t>
      </w:r>
      <w:proofErr w:type="spellStart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1AAF17D9" w14:textId="3BB6F8AA" w:rsidR="005C1F12" w:rsidRDefault="005C1F12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e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re important to keep in mind as this committee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envisions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hat the district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uld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look like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over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next 20+ years </w:t>
      </w:r>
    </w:p>
    <w:p w14:paraId="4369978F" w14:textId="7D05A95C" w:rsidR="005C1F12" w:rsidRDefault="005C1F12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Envisioning the Future Together - Amy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2302CDFE" w14:textId="50B49AD7" w:rsidR="0063357D" w:rsidRDefault="005C1F12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word </w:t>
      </w:r>
      <w:r w:rsidR="002C606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llage </w:t>
      </w:r>
      <w:r w:rsidRP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generated by this group at the first meeting was reviewed 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(below) and compared to the mission statements highlighting their </w:t>
      </w:r>
      <w:r w:rsidR="00754E7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many </w:t>
      </w:r>
      <w:r w:rsid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ommon themes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including: collaboration, community, diversity/inclusion, future opportunities, growth small town,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tudents and </w:t>
      </w:r>
      <w:r w:rsidR="00705C8A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taff</w:t>
      </w:r>
    </w:p>
    <w:p w14:paraId="6862ECB5" w14:textId="7CB99B1A" w:rsidR="005C1F12" w:rsidRDefault="005C1F12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WOT Analysis - Amy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5C86B56D" w14:textId="4E55A475" w:rsidR="00256D43" w:rsidRDefault="00754E74" w:rsidP="00DC0B77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committee participated in a Strengths, Weaknesses, Opportunities and Threats </w:t>
      </w:r>
      <w:r w:rsidR="005C1F12" w:rsidRP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exercise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;</w:t>
      </w:r>
      <w:r w:rsidR="0087087D" w:rsidRPr="00953EF6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see supporting documents</w:t>
      </w:r>
      <w:r w:rsidR="00953EF6" w:rsidRPr="00754E7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below</w:t>
      </w:r>
      <w:r w:rsidR="0087087D" w:rsidRPr="00754E74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</w:p>
    <w:p w14:paraId="27FB459F" w14:textId="6DAAA20D" w:rsidR="00A33575" w:rsidRPr="00953EF6" w:rsidRDefault="00A33575" w:rsidP="00DC0B77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2"/>
          <w:szCs w:val="22"/>
        </w:rPr>
      </w:pPr>
    </w:p>
    <w:p w14:paraId="1293B028" w14:textId="2583762D" w:rsidR="00520BE3" w:rsidRDefault="00330937" w:rsidP="00255B3F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</w:rPr>
      </w:pPr>
      <w:r>
        <w:rPr>
          <w:rFonts w:ascii="Trebuchet MS" w:hAnsi="Trebuchet MS" w:cstheme="minorHAnsi"/>
          <w:b/>
        </w:rPr>
        <w:t>LOOKING AHEAD</w:t>
      </w:r>
      <w:r w:rsidR="00520BE3">
        <w:rPr>
          <w:rFonts w:ascii="Trebuchet MS" w:hAnsi="Trebuchet MS" w:cstheme="minorHAnsi"/>
          <w:b/>
        </w:rPr>
        <w:t xml:space="preserve">  </w:t>
      </w:r>
    </w:p>
    <w:p w14:paraId="28015E50" w14:textId="77777777" w:rsidR="00520BE3" w:rsidRDefault="00520BE3" w:rsidP="00255B3F">
      <w:pPr>
        <w:pStyle w:val="NormalWeb"/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</w:p>
    <w:p w14:paraId="5ACF9E9D" w14:textId="19B1B3AF" w:rsidR="005C1F12" w:rsidRDefault="005C1F12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Key Milestones – Amy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04D8E703" w14:textId="4EC3D9E2" w:rsidR="005C1F12" w:rsidRDefault="00754E74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M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ilestones that will lead to an August vote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were reviewed</w:t>
      </w:r>
    </w:p>
    <w:p w14:paraId="434B2CB0" w14:textId="02E2BA9E" w:rsidR="002A0C41" w:rsidRDefault="005C1F12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</w:t>
      </w:r>
      <w:r w:rsidR="002A0C4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n initial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recommendation </w:t>
      </w:r>
      <w:r w:rsidR="002A0C4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ill be presented to the School Board in November, a final recommendation is needed by mid-February</w:t>
      </w:r>
    </w:p>
    <w:p w14:paraId="61941C19" w14:textId="614ED3B5" w:rsidR="005C1F12" w:rsidRDefault="00953EF6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work of this committee </w:t>
      </w:r>
      <w:r w:rsidR="002A0C4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ill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be an important component to the ultimate </w:t>
      </w:r>
      <w:r w:rsidR="002A0C4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chool Board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ond resolution, planned for March</w:t>
      </w:r>
    </w:p>
    <w:p w14:paraId="55385C65" w14:textId="0CB31C9D" w:rsidR="00520BE3" w:rsidRDefault="00330937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orkgroup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 - Amy </w:t>
      </w:r>
      <w:proofErr w:type="spellStart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Baumer</w:t>
      </w:r>
      <w:proofErr w:type="spellEnd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The </w:t>
      </w:r>
      <w:proofErr w:type="spellStart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Christman</w:t>
      </w:r>
      <w:proofErr w:type="spellEnd"/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Company</w:t>
      </w:r>
    </w:p>
    <w:p w14:paraId="61B41709" w14:textId="1550532C" w:rsidR="002A0C41" w:rsidRDefault="002A0C41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Dialogue needs to happen at a micro level and smaller workgroups that target the seven Areas of Focus will facilitate this </w:t>
      </w:r>
    </w:p>
    <w:p w14:paraId="4D537B96" w14:textId="04DDC9BB" w:rsidR="002A0C41" w:rsidRDefault="002A0C41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 core team member will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ponsor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 workgroups and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support their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progress </w:t>
      </w:r>
    </w:p>
    <w:p w14:paraId="4E5D68D5" w14:textId="6F90D293" w:rsidR="005C1F12" w:rsidRDefault="005C1F12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All committee members are asked to use </w:t>
      </w:r>
      <w:r w:rsidR="005D774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ignup Genius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to make selections for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their 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orkgroup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preferences</w:t>
      </w:r>
    </w:p>
    <w:p w14:paraId="3AE738BA" w14:textId="77777777" w:rsidR="00F366CE" w:rsidRDefault="00F366CE" w:rsidP="00255B3F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9F8CA8E" w14:textId="0A476457" w:rsidR="00E75FF3" w:rsidRDefault="00330937" w:rsidP="00F41ADC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</w:rPr>
      </w:pPr>
      <w:r>
        <w:rPr>
          <w:rFonts w:ascii="Trebuchet MS" w:hAnsi="Trebuchet MS" w:cstheme="minorHAnsi"/>
          <w:b/>
        </w:rPr>
        <w:t>CLOSING</w:t>
      </w:r>
      <w:r w:rsidR="00520BE3" w:rsidRPr="00122265">
        <w:rPr>
          <w:rFonts w:ascii="Trebuchet MS" w:hAnsi="Trebuchet MS" w:cstheme="minorHAnsi"/>
          <w:b/>
        </w:rPr>
        <w:tab/>
      </w:r>
    </w:p>
    <w:p w14:paraId="6FE10880" w14:textId="77777777" w:rsidR="00256D43" w:rsidRDefault="00256D43" w:rsidP="00F41ADC">
      <w:pPr>
        <w:pStyle w:val="NormalWeb"/>
        <w:spacing w:before="0" w:beforeAutospacing="0" w:after="0" w:afterAutospacing="0"/>
        <w:rPr>
          <w:rFonts w:ascii="Trebuchet MS" w:hAnsi="Trebuchet MS" w:cstheme="minorHAnsi"/>
          <w:b/>
        </w:rPr>
      </w:pPr>
    </w:p>
    <w:p w14:paraId="54442B63" w14:textId="54ACD341" w:rsidR="00520BE3" w:rsidRPr="00520BE3" w:rsidRDefault="00520BE3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Recap of Key Highlights &amp; Closing – Superintendent Tim Wilson </w:t>
      </w:r>
    </w:p>
    <w:p w14:paraId="502BE57D" w14:textId="77777777" w:rsidR="002A0C41" w:rsidRDefault="00520BE3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520BE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 group was thanked again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for their commitment to the district and work on this committee </w:t>
      </w:r>
    </w:p>
    <w:p w14:paraId="7479A2A5" w14:textId="43F12152" w:rsidR="00CC51A7" w:rsidRDefault="00754E74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</w:t>
      </w:r>
      <w:r w:rsidR="002A0C41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heaviest lifting in this process is in the next couple months and then the work will taper off</w:t>
      </w:r>
      <w:r w:rsid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ab/>
      </w:r>
    </w:p>
    <w:p w14:paraId="2B6A6C2F" w14:textId="149827AD" w:rsidR="00330937" w:rsidRDefault="00330937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Jamie </w:t>
      </w:r>
      <w:proofErr w:type="spellStart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tottlemyer</w:t>
      </w:r>
      <w:proofErr w:type="spellEnd"/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will no longer be able to serve as part-time Facilities Director for Clawson due to his </w:t>
      </w:r>
      <w:r w:rsidR="005D774B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responsibilities</w:t>
      </w:r>
      <w:r w:rsidR="005C1F12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in Ferndale, effective January 1, 2021 </w:t>
      </w:r>
    </w:p>
    <w:p w14:paraId="7A5CED45" w14:textId="1DF34BB7" w:rsidR="00CC51A7" w:rsidRDefault="00520BE3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520BE3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 next meeting is Wednes</w:t>
      </w:r>
      <w:r w:rsid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day, </w:t>
      </w:r>
      <w:r w:rsidR="0033093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October</w:t>
      </w:r>
      <w:r w:rsid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r w:rsidR="0033093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07</w:t>
      </w:r>
      <w:r w:rsid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2020 at 7pm</w:t>
      </w:r>
    </w:p>
    <w:p w14:paraId="19AC5B36" w14:textId="1CEA0A69" w:rsidR="002A0C41" w:rsidRDefault="002A0C41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There will be a Community Forum on October 14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2020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at 7:30</w:t>
      </w:r>
      <w:r w:rsidR="0087087D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pm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hile the group is welcome to attend, no work for this group is needed; the forum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will bring the community up to speed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and give them an opportunity to share input</w:t>
      </w:r>
    </w:p>
    <w:p w14:paraId="0762C487" w14:textId="3DC15C98" w:rsidR="00CC51A7" w:rsidRDefault="00CC51A7" w:rsidP="005D774B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ntact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Co-Chairs </w:t>
      </w:r>
      <w:r w:rsidR="00BF27E8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or superintendent 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with any questions</w:t>
      </w:r>
    </w:p>
    <w:p w14:paraId="1FF382E7" w14:textId="26FD1A83" w:rsidR="00CC51A7" w:rsidRPr="00CC51A7" w:rsidRDefault="00520BE3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bookmarkStart w:id="0" w:name="_GoBack"/>
      <w:r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Jamie </w:t>
      </w:r>
      <w:proofErr w:type="spellStart"/>
      <w:r w:rsidR="00CC51A7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Stottlemyer</w:t>
      </w:r>
      <w:proofErr w:type="spellEnd"/>
      <w:r w:rsidR="00CC51A7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, 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  <w:u w:val="single"/>
        </w:rPr>
        <w:t>J</w:t>
      </w:r>
      <w:r w:rsidR="00CC51A7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  <w:u w:val="single"/>
        </w:rPr>
        <w:t>ames.</w:t>
      </w:r>
      <w:r w:rsidR="005C711C">
        <w:rPr>
          <w:rFonts w:ascii="Trebuchet MS" w:eastAsiaTheme="minorHAnsi" w:hAnsi="Trebuchet MS" w:cstheme="minorHAnsi"/>
          <w:b/>
          <w:color w:val="4C4E56"/>
          <w:sz w:val="22"/>
          <w:szCs w:val="32"/>
          <w:u w:val="single"/>
        </w:rPr>
        <w:t>S</w:t>
      </w:r>
      <w:r w:rsidR="00CC51A7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  <w:u w:val="single"/>
        </w:rPr>
        <w:t>tottlemyer@clawsonschools.org</w:t>
      </w:r>
      <w:r w:rsidR="00CC51A7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248-701-4630</w:t>
      </w:r>
    </w:p>
    <w:bookmarkEnd w:id="0"/>
    <w:p w14:paraId="4D86A118" w14:textId="11EA4D78" w:rsidR="00CC51A7" w:rsidRPr="00CC51A7" w:rsidRDefault="00CC51A7" w:rsidP="005D774B">
      <w:pPr>
        <w:pStyle w:val="NormalWeb"/>
        <w:numPr>
          <w:ilvl w:val="1"/>
          <w:numId w:val="18"/>
        </w:numPr>
        <w:spacing w:before="0" w:beforeAutospacing="0" w:after="0" w:afterAutospacing="0"/>
        <w:rPr>
          <w:rFonts w:ascii="Trebuchet MS" w:eastAsiaTheme="minorHAnsi" w:hAnsi="Trebuchet MS" w:cstheme="minorHAnsi"/>
          <w:b/>
          <w:color w:val="4C4E56"/>
          <w:sz w:val="22"/>
          <w:szCs w:val="32"/>
        </w:rPr>
      </w:pP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Jackie </w:t>
      </w:r>
      <w:r w:rsidR="00520BE3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Johnston</w:t>
      </w:r>
      <w:r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</w:t>
      </w:r>
      <w:r w:rsidR="00520BE3"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 xml:space="preserve"> </w:t>
      </w:r>
      <w:hyperlink r:id="rId9" w:history="1">
        <w:r w:rsidRPr="00CC51A7">
          <w:rPr>
            <w:rFonts w:ascii="Trebuchet MS" w:eastAsiaTheme="minorHAnsi" w:hAnsi="Trebuchet MS" w:cstheme="minorHAnsi"/>
            <w:b/>
            <w:color w:val="4C4E56"/>
            <w:sz w:val="22"/>
            <w:szCs w:val="32"/>
            <w:u w:val="single"/>
          </w:rPr>
          <w:t>Jackie.Johnston@clawsonschools.org</w:t>
        </w:r>
      </w:hyperlink>
      <w:r w:rsidRPr="00CC51A7">
        <w:rPr>
          <w:rFonts w:ascii="Trebuchet MS" w:eastAsiaTheme="minorHAnsi" w:hAnsi="Trebuchet MS" w:cstheme="minorHAnsi"/>
          <w:b/>
          <w:color w:val="4C4E56"/>
          <w:sz w:val="22"/>
          <w:szCs w:val="32"/>
        </w:rPr>
        <w:t>, 248-655-4411</w:t>
      </w:r>
    </w:p>
    <w:p w14:paraId="4B317E4E" w14:textId="69FABEE3" w:rsidR="00256D43" w:rsidRPr="00256D43" w:rsidRDefault="00520BE3">
      <w:pPr>
        <w:pStyle w:val="TPDocumentTitle"/>
        <w:numPr>
          <w:ilvl w:val="0"/>
          <w:numId w:val="18"/>
        </w:numPr>
        <w:spacing w:after="0" w:line="320" w:lineRule="exact"/>
        <w:rPr>
          <w:rFonts w:ascii="Trebuchet MS" w:hAnsi="Trebuchet MS" w:cstheme="minorHAnsi"/>
          <w:b/>
          <w:caps w:val="0"/>
          <w:sz w:val="22"/>
        </w:rPr>
      </w:pPr>
      <w:r w:rsidRPr="00A95415">
        <w:rPr>
          <w:rFonts w:ascii="Trebuchet MS" w:hAnsi="Trebuchet MS" w:cstheme="minorHAnsi"/>
          <w:b/>
          <w:caps w:val="0"/>
          <w:sz w:val="22"/>
        </w:rPr>
        <w:t>The meeting clo</w:t>
      </w:r>
      <w:r w:rsidR="00CC51A7">
        <w:rPr>
          <w:rFonts w:ascii="Trebuchet MS" w:hAnsi="Trebuchet MS" w:cstheme="minorHAnsi"/>
          <w:b/>
          <w:caps w:val="0"/>
          <w:sz w:val="22"/>
        </w:rPr>
        <w:t>sed at 8:28pm</w:t>
      </w:r>
    </w:p>
    <w:p w14:paraId="57EBE66C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1C4E108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92C4CDD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4B3E9E7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9D2C0F6" w14:textId="4F24D765" w:rsidR="009972DA" w:rsidRDefault="009972DA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1B57AF0A" w14:textId="02EF414C" w:rsidR="00472D4D" w:rsidRDefault="00024F55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E5FC191" wp14:editId="4D8E2724">
            <wp:simplePos x="0" y="0"/>
            <wp:positionH relativeFrom="column">
              <wp:posOffset>785495</wp:posOffset>
            </wp:positionH>
            <wp:positionV relativeFrom="paragraph">
              <wp:posOffset>71120</wp:posOffset>
            </wp:positionV>
            <wp:extent cx="4710430" cy="2343150"/>
            <wp:effectExtent l="19050" t="19050" r="13970" b="190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0430" cy="23431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11F9B" w14:textId="0C751690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68AA8902" w14:textId="5C7DA2F5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5AE17F39" w14:textId="2E30157B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5B4D958" w14:textId="70FBAF6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2850339" w14:textId="214C8BDF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109EB684" w14:textId="40DE7CC1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264D015" w14:textId="6397839B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6A0C107" w14:textId="29928EB3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76793A8C" w14:textId="5804A1D9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4C1EFAD" w14:textId="4753E104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77EC21AE" w14:textId="490D0713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13D54E4E" w14:textId="514E98B4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F450BAE" w14:textId="3CE34BF0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76E5023D" w14:textId="551B5FEF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6216D6A8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</w:rPr>
      </w:pPr>
    </w:p>
    <w:p w14:paraId="10391D16" w14:textId="2551D5E9" w:rsidR="00472D4D" w:rsidRP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472D4D">
        <w:rPr>
          <w:rFonts w:ascii="Calibri" w:hAnsi="Calibri" w:cs="Calibri"/>
          <w:b/>
          <w:sz w:val="28"/>
          <w:szCs w:val="28"/>
        </w:rPr>
        <w:t>SWOT EXERCISE</w:t>
      </w:r>
    </w:p>
    <w:p w14:paraId="61D2AC2B" w14:textId="467181B8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2B98375D" w14:textId="0B8A55F9" w:rsidR="00472D4D" w:rsidRDefault="00024F55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 w:rsidRPr="00472D4D"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108FBB7B" wp14:editId="011BB0EE">
            <wp:simplePos x="0" y="0"/>
            <wp:positionH relativeFrom="column">
              <wp:posOffset>68580</wp:posOffset>
            </wp:positionH>
            <wp:positionV relativeFrom="paragraph">
              <wp:posOffset>185420</wp:posOffset>
            </wp:positionV>
            <wp:extent cx="6224270" cy="4019550"/>
            <wp:effectExtent l="0" t="0" r="5080" b="0"/>
            <wp:wrapTight wrapText="bothSides">
              <wp:wrapPolygon edited="0">
                <wp:start x="0" y="0"/>
                <wp:lineTo x="0" y="21498"/>
                <wp:lineTo x="21552" y="21498"/>
                <wp:lineTo x="2155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427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4AD24B" w14:textId="3B4DE95B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6FE15C3" w14:textId="0723E818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78B9EB0" w14:textId="5E517632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763036C0" w14:textId="79534D11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BC07FC3" w14:textId="641CCF8C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 w:rsidRPr="00472D4D">
        <w:rPr>
          <w:rFonts w:ascii="Calibri" w:hAnsi="Calibri" w:cs="Calibri"/>
          <w:noProof/>
          <w:sz w:val="22"/>
          <w:szCs w:val="22"/>
        </w:rPr>
        <w:lastRenderedPageBreak/>
        <w:drawing>
          <wp:anchor distT="0" distB="0" distL="114300" distR="114300" simplePos="0" relativeHeight="251661312" behindDoc="0" locked="0" layoutInCell="1" allowOverlap="1" wp14:anchorId="2F156FB9" wp14:editId="5DC1ED0D">
            <wp:simplePos x="0" y="0"/>
            <wp:positionH relativeFrom="column">
              <wp:posOffset>100330</wp:posOffset>
            </wp:positionH>
            <wp:positionV relativeFrom="paragraph">
              <wp:posOffset>0</wp:posOffset>
            </wp:positionV>
            <wp:extent cx="6003290" cy="3783965"/>
            <wp:effectExtent l="0" t="0" r="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29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FB9624" w14:textId="5C011F7C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 w:rsidRPr="00472D4D"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458DC962" wp14:editId="794FB6DE">
            <wp:simplePos x="0" y="0"/>
            <wp:positionH relativeFrom="column">
              <wp:posOffset>312420</wp:posOffset>
            </wp:positionH>
            <wp:positionV relativeFrom="paragraph">
              <wp:posOffset>52705</wp:posOffset>
            </wp:positionV>
            <wp:extent cx="5791200" cy="442087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21C512" w14:textId="2EA2F8B6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D2C2A2B" w14:textId="158DECB8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0BF06D2" w14:textId="19AE4A94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E6FDA8B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5B71C486" w14:textId="7297A4E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202E20EA" w14:textId="48B6510C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77ED045" w14:textId="5B5AE258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48AA2E26" w14:textId="01FD30BC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69434CC6" w14:textId="625FF14D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15B909B1" w14:textId="1AB0D466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CD1100B" w14:textId="26604C6B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57605F64" w14:textId="7686F9ED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32EF34F" w14:textId="24EF3C25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08E32752" w14:textId="7DDC3669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</w:p>
    <w:p w14:paraId="3C4751D3" w14:textId="77777777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</w:p>
    <w:p w14:paraId="0420509C" w14:textId="3C5636B5" w:rsidR="00472D4D" w:rsidRDefault="00472D4D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</w:p>
    <w:p w14:paraId="527D9798" w14:textId="77777777" w:rsidR="00472D4D" w:rsidRDefault="00472D4D">
      <w:pPr>
        <w:spacing w:after="200" w:line="276" w:lineRule="auto"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14:paraId="7C073A58" w14:textId="76DD9592" w:rsidR="00472D4D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7C55C6">
        <w:rPr>
          <w:rFonts w:ascii="Calibri" w:hAnsi="Calibri" w:cs="Calibri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06995C1C" wp14:editId="6D613D6F">
            <wp:simplePos x="0" y="0"/>
            <wp:positionH relativeFrom="column">
              <wp:posOffset>1217930</wp:posOffset>
            </wp:positionH>
            <wp:positionV relativeFrom="paragraph">
              <wp:posOffset>3733761</wp:posOffset>
            </wp:positionV>
            <wp:extent cx="4085519" cy="431165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5519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2D4D" w:rsidRPr="007C55C6">
        <w:rPr>
          <w:rFonts w:ascii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0A50F433" wp14:editId="285EDBE0">
            <wp:simplePos x="0" y="0"/>
            <wp:positionH relativeFrom="column">
              <wp:posOffset>-140970</wp:posOffset>
            </wp:positionH>
            <wp:positionV relativeFrom="paragraph">
              <wp:posOffset>90170</wp:posOffset>
            </wp:positionV>
            <wp:extent cx="6603389" cy="3333750"/>
            <wp:effectExtent l="0" t="0" r="698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389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55C6">
        <w:rPr>
          <w:rFonts w:ascii="Calibri" w:hAnsi="Calibri" w:cs="Calibri"/>
          <w:b/>
          <w:sz w:val="28"/>
          <w:szCs w:val="28"/>
        </w:rPr>
        <w:t>AREAS OF FOCUS</w:t>
      </w:r>
    </w:p>
    <w:p w14:paraId="799296C6" w14:textId="4741F85D" w:rsid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7C55C6">
        <w:rPr>
          <w:rFonts w:ascii="Calibri" w:hAnsi="Calibri" w:cs="Calibri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6432" behindDoc="0" locked="0" layoutInCell="1" allowOverlap="1" wp14:anchorId="5B6DD1B3" wp14:editId="0AFFF263">
            <wp:simplePos x="0" y="0"/>
            <wp:positionH relativeFrom="column">
              <wp:posOffset>309245</wp:posOffset>
            </wp:positionH>
            <wp:positionV relativeFrom="paragraph">
              <wp:posOffset>2738120</wp:posOffset>
            </wp:positionV>
            <wp:extent cx="5524500" cy="44831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48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55C6">
        <w:rPr>
          <w:rFonts w:ascii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4F4A079C" wp14:editId="2217CA50">
            <wp:simplePos x="0" y="0"/>
            <wp:positionH relativeFrom="column">
              <wp:posOffset>430530</wp:posOffset>
            </wp:positionH>
            <wp:positionV relativeFrom="paragraph">
              <wp:posOffset>0</wp:posOffset>
            </wp:positionV>
            <wp:extent cx="5227955" cy="2546350"/>
            <wp:effectExtent l="0" t="0" r="0" b="635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955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EF755" w14:textId="1BC4E2BC" w:rsid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</w:p>
    <w:p w14:paraId="6B3B114C" w14:textId="457737E9" w:rsid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</w:p>
    <w:p w14:paraId="09A8BF0A" w14:textId="4B1EF31C" w:rsid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7C55C6">
        <w:rPr>
          <w:rFonts w:ascii="Calibri" w:hAnsi="Calibri" w:cs="Calibri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69504" behindDoc="0" locked="0" layoutInCell="1" allowOverlap="1" wp14:anchorId="1E1C698F" wp14:editId="59D858B4">
            <wp:simplePos x="0" y="0"/>
            <wp:positionH relativeFrom="column">
              <wp:posOffset>-191770</wp:posOffset>
            </wp:positionH>
            <wp:positionV relativeFrom="paragraph">
              <wp:posOffset>185420</wp:posOffset>
            </wp:positionV>
            <wp:extent cx="6797865" cy="3371850"/>
            <wp:effectExtent l="0" t="0" r="317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786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6787EB" w14:textId="77777777" w:rsid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</w:p>
    <w:p w14:paraId="56A0B679" w14:textId="29DF772D" w:rsidR="007C55C6" w:rsidRDefault="007C55C6" w:rsidP="00130E35">
      <w:pPr>
        <w:spacing w:after="200" w:line="276" w:lineRule="auto"/>
        <w:rPr>
          <w:rFonts w:ascii="Calibri" w:hAnsi="Calibri" w:cs="Calibri"/>
          <w:b/>
          <w:sz w:val="28"/>
          <w:szCs w:val="28"/>
        </w:rPr>
      </w:pPr>
      <w:r w:rsidRPr="007C55C6">
        <w:rPr>
          <w:rFonts w:ascii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7C580287" wp14:editId="613C8A22">
            <wp:simplePos x="0" y="0"/>
            <wp:positionH relativeFrom="column">
              <wp:posOffset>-680720</wp:posOffset>
            </wp:positionH>
            <wp:positionV relativeFrom="paragraph">
              <wp:posOffset>280035</wp:posOffset>
            </wp:positionV>
            <wp:extent cx="7555865" cy="2955376"/>
            <wp:effectExtent l="0" t="0" r="698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5865" cy="2955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sz w:val="28"/>
          <w:szCs w:val="28"/>
        </w:rPr>
        <w:br w:type="page"/>
      </w:r>
      <w:r w:rsidRPr="007C55C6">
        <w:rPr>
          <w:rFonts w:ascii="Calibri" w:hAnsi="Calibri" w:cs="Calibri"/>
          <w:b/>
          <w:noProof/>
          <w:sz w:val="28"/>
          <w:szCs w:val="28"/>
        </w:rPr>
        <w:lastRenderedPageBreak/>
        <w:drawing>
          <wp:inline distT="0" distB="0" distL="0" distR="0" wp14:anchorId="5B4D1E8B" wp14:editId="6D4D3330">
            <wp:extent cx="6208993" cy="396240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28649" cy="397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C9E5" w14:textId="2681404A" w:rsidR="007C55C6" w:rsidRPr="007C55C6" w:rsidRDefault="007C55C6" w:rsidP="00F05BDC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7C55C6">
        <w:rPr>
          <w:rFonts w:ascii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58EB6AA1" wp14:editId="0A4596D3">
            <wp:simplePos x="0" y="0"/>
            <wp:positionH relativeFrom="column">
              <wp:posOffset>-287020</wp:posOffset>
            </wp:positionH>
            <wp:positionV relativeFrom="paragraph">
              <wp:posOffset>246380</wp:posOffset>
            </wp:positionV>
            <wp:extent cx="7032250" cy="367665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2609" cy="3676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C55C6" w:rsidRPr="007C55C6" w:rsidSect="00AF6045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152" w:right="1152" w:bottom="1152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5CFF61" w14:textId="77777777" w:rsidR="001A6F39" w:rsidRDefault="001A6F39" w:rsidP="00D06869">
      <w:pPr>
        <w:spacing w:after="0" w:line="240" w:lineRule="auto"/>
      </w:pPr>
      <w:r>
        <w:separator/>
      </w:r>
    </w:p>
  </w:endnote>
  <w:endnote w:type="continuationSeparator" w:id="0">
    <w:p w14:paraId="7212FDE6" w14:textId="77777777" w:rsidR="001A6F39" w:rsidRDefault="001A6F39" w:rsidP="00D06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plon Norm">
    <w:altName w:val="Arial"/>
    <w:charset w:val="00"/>
    <w:family w:val="swiss"/>
    <w:pitch w:val="variable"/>
    <w:sig w:usb0="00000001" w:usb1="4000207B" w:usb2="00000000" w:usb3="00000000" w:csb0="00000093" w:csb1="00000000"/>
  </w:font>
  <w:font w:name="Simplon Norm Bold">
    <w:altName w:val="Arial"/>
    <w:panose1 w:val="00000000000000000000"/>
    <w:charset w:val="00"/>
    <w:family w:val="swiss"/>
    <w:notTrueType/>
    <w:pitch w:val="variable"/>
    <w:sig w:usb0="A000006F" w:usb1="4000207B" w:usb2="00000000" w:usb3="00000000" w:csb0="00000093" w:csb1="00000000"/>
  </w:font>
  <w:font w:name="Simplon Norm Light">
    <w:altName w:val="Segoe UI Semilight"/>
    <w:charset w:val="00"/>
    <w:family w:val="swiss"/>
    <w:pitch w:val="variable"/>
    <w:sig w:usb0="A000006F" w:usb1="4000207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plon Norm Medium">
    <w:altName w:val="Lucida Sans Unicode"/>
    <w:charset w:val="00"/>
    <w:family w:val="swiss"/>
    <w:pitch w:val="variable"/>
    <w:sig w:usb0="A000006F" w:usb1="4000207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629A0D" w14:textId="77777777" w:rsidR="00F41ADC" w:rsidRDefault="00F41ADC" w:rsidP="001E4E1E">
    <w:pPr>
      <w:pStyle w:val="Footer"/>
      <w:spacing w:after="40" w:line="0" w:lineRule="atLeast"/>
      <w:jc w:val="center"/>
      <w:rPr>
        <w:sz w:val="16"/>
        <w:szCs w:val="16"/>
      </w:rPr>
    </w:pPr>
  </w:p>
  <w:p w14:paraId="08BCB3ED" w14:textId="77777777" w:rsidR="00F41ADC" w:rsidRDefault="00F41ADC" w:rsidP="00A016FA">
    <w:pPr>
      <w:pStyle w:val="Header"/>
      <w:jc w:val="center"/>
    </w:pPr>
  </w:p>
  <w:p w14:paraId="4A4F3E59" w14:textId="77777777" w:rsidR="00F41ADC" w:rsidRDefault="00F41ADC" w:rsidP="00A016FA"/>
  <w:p w14:paraId="5D17BF76" w14:textId="77777777" w:rsidR="00F41ADC" w:rsidRPr="0037094C" w:rsidRDefault="00F41ADC" w:rsidP="00A016FA">
    <w:pPr>
      <w:pStyle w:val="Footer"/>
      <w:jc w:val="center"/>
      <w:rPr>
        <w:rFonts w:asciiTheme="minorHAnsi" w:hAnsiTheme="minorHAnsi" w:cstheme="minorHAnsi"/>
        <w:color w:val="1F497D" w:themeColor="text2"/>
        <w:sz w:val="22"/>
      </w:rPr>
    </w:pPr>
    <w:r w:rsidRPr="0037094C">
      <w:rPr>
        <w:rFonts w:asciiTheme="minorHAnsi" w:hAnsiTheme="minorHAnsi" w:cstheme="minorHAnsi"/>
        <w:color w:val="1F497D" w:themeColor="text2"/>
        <w:sz w:val="22"/>
      </w:rPr>
      <w:t>Mission: Preparing learners to succeed today and every day is at the heart of what we do.</w:t>
    </w:r>
  </w:p>
  <w:p w14:paraId="7318F79E" w14:textId="77777777" w:rsidR="00F41ADC" w:rsidRPr="001E4E1E" w:rsidRDefault="00F41ADC" w:rsidP="001E4E1E">
    <w:pPr>
      <w:pStyle w:val="Footer"/>
      <w:spacing w:after="40" w:line="0" w:lineRule="atLeast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CEBE07" w14:textId="77777777" w:rsidR="00F41ADC" w:rsidRPr="0037094C" w:rsidRDefault="00F41ADC" w:rsidP="0037094C">
    <w:pPr>
      <w:pStyle w:val="Footer"/>
      <w:jc w:val="center"/>
      <w:rPr>
        <w:rFonts w:asciiTheme="minorHAnsi" w:hAnsiTheme="minorHAnsi" w:cstheme="minorHAnsi"/>
        <w:color w:val="1F497D" w:themeColor="text2"/>
        <w:sz w:val="22"/>
      </w:rPr>
    </w:pPr>
    <w:r w:rsidRPr="0037094C">
      <w:rPr>
        <w:rFonts w:asciiTheme="minorHAnsi" w:hAnsiTheme="minorHAnsi" w:cstheme="minorHAnsi"/>
        <w:color w:val="1F497D" w:themeColor="text2"/>
        <w:sz w:val="22"/>
      </w:rPr>
      <w:t>Mission: Preparing learners to succeed today and every day is at the heart of what we do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7C9F69" w14:textId="77777777" w:rsidR="001A6F39" w:rsidRDefault="001A6F39" w:rsidP="00D06869">
      <w:pPr>
        <w:spacing w:after="0" w:line="240" w:lineRule="auto"/>
      </w:pPr>
      <w:r>
        <w:separator/>
      </w:r>
    </w:p>
  </w:footnote>
  <w:footnote w:type="continuationSeparator" w:id="0">
    <w:p w14:paraId="1E8A1D42" w14:textId="77777777" w:rsidR="001A6F39" w:rsidRDefault="001A6F39" w:rsidP="00D06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16076434"/>
      <w:docPartObj>
        <w:docPartGallery w:val="Page Numbers (Top of Page)"/>
        <w:docPartUnique/>
      </w:docPartObj>
    </w:sdtPr>
    <w:sdtEndPr>
      <w:rPr>
        <w:rFonts w:ascii="Trebuchet MS" w:hAnsi="Trebuchet MS"/>
        <w:noProof/>
      </w:rPr>
    </w:sdtEndPr>
    <w:sdtContent>
      <w:p w14:paraId="3470F1CD" w14:textId="73CC1CFC" w:rsidR="00B97929" w:rsidRPr="00B97929" w:rsidRDefault="00B97929">
        <w:pPr>
          <w:pStyle w:val="Header"/>
          <w:jc w:val="right"/>
          <w:rPr>
            <w:rFonts w:ascii="Trebuchet MS" w:hAnsi="Trebuchet MS"/>
          </w:rPr>
        </w:pPr>
        <w:r w:rsidRPr="00B97929">
          <w:rPr>
            <w:rFonts w:ascii="Trebuchet MS" w:hAnsi="Trebuchet MS"/>
          </w:rPr>
          <w:fldChar w:fldCharType="begin"/>
        </w:r>
        <w:r w:rsidRPr="00B97929">
          <w:rPr>
            <w:rFonts w:ascii="Trebuchet MS" w:hAnsi="Trebuchet MS"/>
          </w:rPr>
          <w:instrText xml:space="preserve"> PAGE   \* MERGEFORMAT </w:instrText>
        </w:r>
        <w:r w:rsidRPr="00B97929">
          <w:rPr>
            <w:rFonts w:ascii="Trebuchet MS" w:hAnsi="Trebuchet MS"/>
          </w:rPr>
          <w:fldChar w:fldCharType="separate"/>
        </w:r>
        <w:r w:rsidR="00A82EBF">
          <w:rPr>
            <w:rFonts w:ascii="Trebuchet MS" w:hAnsi="Trebuchet MS"/>
            <w:noProof/>
          </w:rPr>
          <w:t>9</w:t>
        </w:r>
        <w:r w:rsidRPr="00B97929">
          <w:rPr>
            <w:rFonts w:ascii="Trebuchet MS" w:hAnsi="Trebuchet MS"/>
            <w:noProof/>
          </w:rPr>
          <w:fldChar w:fldCharType="end"/>
        </w:r>
      </w:p>
    </w:sdtContent>
  </w:sdt>
  <w:p w14:paraId="46B8908E" w14:textId="77777777" w:rsidR="00F41ADC" w:rsidRPr="0066748E" w:rsidRDefault="00F41ADC" w:rsidP="00836050">
    <w:pPr>
      <w:tabs>
        <w:tab w:val="center" w:pos="4320"/>
        <w:tab w:val="right" w:pos="9360"/>
      </w:tabs>
      <w:spacing w:after="0" w:line="0" w:lineRule="atLeast"/>
      <w:ind w:left="-360" w:right="-720"/>
      <w:rPr>
        <w:b/>
        <w:sz w:val="23"/>
        <w:szCs w:val="23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3103AD" w14:textId="77777777" w:rsidR="00F41ADC" w:rsidRDefault="00F41ADC" w:rsidP="005D1F9A">
    <w:pPr>
      <w:pStyle w:val="Header"/>
      <w:jc w:val="center"/>
    </w:pPr>
    <w:r>
      <w:rPr>
        <w:noProof/>
      </w:rPr>
      <w:drawing>
        <wp:inline distT="0" distB="0" distL="0" distR="0" wp14:anchorId="3A60C7AD" wp14:editId="2DD9070C">
          <wp:extent cx="1343025" cy="1343025"/>
          <wp:effectExtent l="0" t="0" r="9525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RP Rocket Logo 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43211" cy="13432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C5F77"/>
    <w:multiLevelType w:val="hybridMultilevel"/>
    <w:tmpl w:val="416E900C"/>
    <w:lvl w:ilvl="0" w:tplc="AD7E4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DA2FE1"/>
    <w:multiLevelType w:val="hybridMultilevel"/>
    <w:tmpl w:val="1B107D3A"/>
    <w:lvl w:ilvl="0" w:tplc="E18AE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A273C">
      <w:start w:val="1"/>
      <w:numFmt w:val="bullet"/>
      <w:lvlText w:val="‐"/>
      <w:lvlJc w:val="left"/>
      <w:pPr>
        <w:ind w:left="1440" w:hanging="360"/>
      </w:pPr>
      <w:rPr>
        <w:rFonts w:ascii="Calibri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2E782F"/>
    <w:multiLevelType w:val="hybridMultilevel"/>
    <w:tmpl w:val="8F4036E2"/>
    <w:lvl w:ilvl="0" w:tplc="DA8EFEA2">
      <w:start w:val="1"/>
      <w:numFmt w:val="decimal"/>
      <w:pStyle w:val="TPNumb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D652DE"/>
    <w:multiLevelType w:val="hybridMultilevel"/>
    <w:tmpl w:val="5C605670"/>
    <w:lvl w:ilvl="0" w:tplc="87621F3E">
      <w:start w:val="1"/>
      <w:numFmt w:val="upperRoman"/>
      <w:pStyle w:val="TPSectionHeading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047E22"/>
    <w:multiLevelType w:val="hybridMultilevel"/>
    <w:tmpl w:val="7FAECAE0"/>
    <w:lvl w:ilvl="0" w:tplc="90488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A273C">
      <w:start w:val="1"/>
      <w:numFmt w:val="bullet"/>
      <w:lvlText w:val="‐"/>
      <w:lvlJc w:val="left"/>
      <w:pPr>
        <w:ind w:left="1440" w:hanging="360"/>
      </w:pPr>
      <w:rPr>
        <w:rFonts w:ascii="Calibri" w:hAnsi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C605D7"/>
    <w:multiLevelType w:val="hybridMultilevel"/>
    <w:tmpl w:val="223E02C0"/>
    <w:lvl w:ilvl="0" w:tplc="D39A6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5B10BC"/>
    <w:multiLevelType w:val="hybridMultilevel"/>
    <w:tmpl w:val="3B4408C6"/>
    <w:lvl w:ilvl="0" w:tplc="A0E05E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7714D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A82653"/>
    <w:multiLevelType w:val="hybridMultilevel"/>
    <w:tmpl w:val="0C72C900"/>
    <w:lvl w:ilvl="0" w:tplc="EB1C46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644CD7"/>
    <w:multiLevelType w:val="hybridMultilevel"/>
    <w:tmpl w:val="89502CB6"/>
    <w:lvl w:ilvl="0" w:tplc="90488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0420AF"/>
    <w:multiLevelType w:val="hybridMultilevel"/>
    <w:tmpl w:val="E548C13C"/>
    <w:lvl w:ilvl="0" w:tplc="BF72E8B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9A6102"/>
    <w:multiLevelType w:val="hybridMultilevel"/>
    <w:tmpl w:val="D0361F50"/>
    <w:lvl w:ilvl="0" w:tplc="EB1C46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D2555E"/>
    <w:multiLevelType w:val="hybridMultilevel"/>
    <w:tmpl w:val="DFCE70FC"/>
    <w:lvl w:ilvl="0" w:tplc="09D45ADA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CC3D4C"/>
    <w:multiLevelType w:val="hybridMultilevel"/>
    <w:tmpl w:val="8DC8990A"/>
    <w:lvl w:ilvl="0" w:tplc="25C66E74">
      <w:numFmt w:val="bullet"/>
      <w:lvlText w:val="-"/>
      <w:lvlJc w:val="left"/>
      <w:pPr>
        <w:ind w:left="720" w:hanging="360"/>
      </w:pPr>
      <w:rPr>
        <w:rFonts w:ascii="Gill Sans MT" w:hAnsi="Gill Sans MT" w:cs="Times New Roman" w:hint="default"/>
        <w:color w:val="auto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7C2A78"/>
    <w:multiLevelType w:val="hybridMultilevel"/>
    <w:tmpl w:val="68FE2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10EB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27C67BA"/>
    <w:multiLevelType w:val="hybridMultilevel"/>
    <w:tmpl w:val="1800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C01698"/>
    <w:multiLevelType w:val="hybridMultilevel"/>
    <w:tmpl w:val="66FEA852"/>
    <w:lvl w:ilvl="0" w:tplc="F6AE1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6C4F9B"/>
    <w:multiLevelType w:val="hybridMultilevel"/>
    <w:tmpl w:val="40962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7714D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6D5666"/>
    <w:multiLevelType w:val="hybridMultilevel"/>
    <w:tmpl w:val="80AA65C6"/>
    <w:lvl w:ilvl="0" w:tplc="A0E05E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7714D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13"/>
  </w:num>
  <w:num w:numId="10">
    <w:abstractNumId w:val="14"/>
  </w:num>
  <w:num w:numId="11">
    <w:abstractNumId w:val="6"/>
  </w:num>
  <w:num w:numId="12">
    <w:abstractNumId w:val="16"/>
  </w:num>
  <w:num w:numId="13">
    <w:abstractNumId w:val="17"/>
  </w:num>
  <w:num w:numId="14">
    <w:abstractNumId w:val="10"/>
  </w:num>
  <w:num w:numId="15">
    <w:abstractNumId w:val="7"/>
  </w:num>
  <w:num w:numId="16">
    <w:abstractNumId w:val="12"/>
  </w:num>
  <w:num w:numId="17">
    <w:abstractNumId w:val="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bAwMzUxszAzMzJX0lEKTi0uzszPAykwNqkFAI6+G54tAAAA"/>
  </w:docVars>
  <w:rsids>
    <w:rsidRoot w:val="00A25F6D"/>
    <w:rsid w:val="00001E4E"/>
    <w:rsid w:val="0000591A"/>
    <w:rsid w:val="00007B71"/>
    <w:rsid w:val="00020461"/>
    <w:rsid w:val="00024F55"/>
    <w:rsid w:val="00036353"/>
    <w:rsid w:val="00040640"/>
    <w:rsid w:val="00053C96"/>
    <w:rsid w:val="00070105"/>
    <w:rsid w:val="0007693A"/>
    <w:rsid w:val="000A560C"/>
    <w:rsid w:val="000A7DEF"/>
    <w:rsid w:val="000B053C"/>
    <w:rsid w:val="000C0F31"/>
    <w:rsid w:val="000C6A84"/>
    <w:rsid w:val="000D305B"/>
    <w:rsid w:val="000F7334"/>
    <w:rsid w:val="00100FD0"/>
    <w:rsid w:val="001043DB"/>
    <w:rsid w:val="00110BD8"/>
    <w:rsid w:val="001209C8"/>
    <w:rsid w:val="00122265"/>
    <w:rsid w:val="00130E35"/>
    <w:rsid w:val="00142469"/>
    <w:rsid w:val="001947BC"/>
    <w:rsid w:val="001A6F39"/>
    <w:rsid w:val="001B5CC1"/>
    <w:rsid w:val="001E4E1E"/>
    <w:rsid w:val="0021568C"/>
    <w:rsid w:val="0025113D"/>
    <w:rsid w:val="00253A50"/>
    <w:rsid w:val="00255B3F"/>
    <w:rsid w:val="00256D43"/>
    <w:rsid w:val="00257B9E"/>
    <w:rsid w:val="002613E0"/>
    <w:rsid w:val="00264477"/>
    <w:rsid w:val="00292C3A"/>
    <w:rsid w:val="002A0C41"/>
    <w:rsid w:val="002A23C5"/>
    <w:rsid w:val="002B7E5E"/>
    <w:rsid w:val="002C2C52"/>
    <w:rsid w:val="002C3C31"/>
    <w:rsid w:val="002C5080"/>
    <w:rsid w:val="002C6064"/>
    <w:rsid w:val="002C7C32"/>
    <w:rsid w:val="002D4D4F"/>
    <w:rsid w:val="00311662"/>
    <w:rsid w:val="00330937"/>
    <w:rsid w:val="0033591C"/>
    <w:rsid w:val="00345EE1"/>
    <w:rsid w:val="0035634B"/>
    <w:rsid w:val="00357EC0"/>
    <w:rsid w:val="0037094C"/>
    <w:rsid w:val="00371CFA"/>
    <w:rsid w:val="00377E0D"/>
    <w:rsid w:val="00393999"/>
    <w:rsid w:val="003A42B1"/>
    <w:rsid w:val="003B0EAC"/>
    <w:rsid w:val="003C14B8"/>
    <w:rsid w:val="003C1CCE"/>
    <w:rsid w:val="003D7608"/>
    <w:rsid w:val="003E424B"/>
    <w:rsid w:val="004659B3"/>
    <w:rsid w:val="00472D4D"/>
    <w:rsid w:val="00481973"/>
    <w:rsid w:val="00482450"/>
    <w:rsid w:val="00486885"/>
    <w:rsid w:val="004A7990"/>
    <w:rsid w:val="004B067F"/>
    <w:rsid w:val="004D6180"/>
    <w:rsid w:val="004D62F7"/>
    <w:rsid w:val="004E238B"/>
    <w:rsid w:val="00520BE3"/>
    <w:rsid w:val="00522227"/>
    <w:rsid w:val="00541312"/>
    <w:rsid w:val="0054207D"/>
    <w:rsid w:val="00550B38"/>
    <w:rsid w:val="005549ED"/>
    <w:rsid w:val="00561419"/>
    <w:rsid w:val="00562624"/>
    <w:rsid w:val="0056652B"/>
    <w:rsid w:val="00586FE9"/>
    <w:rsid w:val="0059724F"/>
    <w:rsid w:val="005B00F6"/>
    <w:rsid w:val="005B3EAA"/>
    <w:rsid w:val="005C1F12"/>
    <w:rsid w:val="005C711C"/>
    <w:rsid w:val="005D035C"/>
    <w:rsid w:val="005D1F9A"/>
    <w:rsid w:val="005D774B"/>
    <w:rsid w:val="005E35A9"/>
    <w:rsid w:val="005E553E"/>
    <w:rsid w:val="00602D74"/>
    <w:rsid w:val="00603DE8"/>
    <w:rsid w:val="00614F34"/>
    <w:rsid w:val="006242F2"/>
    <w:rsid w:val="00625BE3"/>
    <w:rsid w:val="006274FC"/>
    <w:rsid w:val="0063357D"/>
    <w:rsid w:val="00643C86"/>
    <w:rsid w:val="00644AF2"/>
    <w:rsid w:val="006526F1"/>
    <w:rsid w:val="0066697C"/>
    <w:rsid w:val="0066748E"/>
    <w:rsid w:val="00674852"/>
    <w:rsid w:val="006C7F93"/>
    <w:rsid w:val="006E4D9C"/>
    <w:rsid w:val="006F0561"/>
    <w:rsid w:val="00705C8A"/>
    <w:rsid w:val="00732CA1"/>
    <w:rsid w:val="00744EBD"/>
    <w:rsid w:val="00750466"/>
    <w:rsid w:val="00754E74"/>
    <w:rsid w:val="00757932"/>
    <w:rsid w:val="00770265"/>
    <w:rsid w:val="0078773B"/>
    <w:rsid w:val="00797890"/>
    <w:rsid w:val="007C55C6"/>
    <w:rsid w:val="007C65EA"/>
    <w:rsid w:val="007E08EE"/>
    <w:rsid w:val="007E22F1"/>
    <w:rsid w:val="008136B4"/>
    <w:rsid w:val="00836050"/>
    <w:rsid w:val="0086203C"/>
    <w:rsid w:val="008672BB"/>
    <w:rsid w:val="0087087D"/>
    <w:rsid w:val="00892621"/>
    <w:rsid w:val="00897598"/>
    <w:rsid w:val="008C3A2B"/>
    <w:rsid w:val="008E327A"/>
    <w:rsid w:val="008F6949"/>
    <w:rsid w:val="00920EAD"/>
    <w:rsid w:val="00923B80"/>
    <w:rsid w:val="00924583"/>
    <w:rsid w:val="00941836"/>
    <w:rsid w:val="0095260C"/>
    <w:rsid w:val="00953EF6"/>
    <w:rsid w:val="00956228"/>
    <w:rsid w:val="0095671E"/>
    <w:rsid w:val="00982037"/>
    <w:rsid w:val="00983B7E"/>
    <w:rsid w:val="00996B7D"/>
    <w:rsid w:val="009972DA"/>
    <w:rsid w:val="009A56F5"/>
    <w:rsid w:val="009B3C4E"/>
    <w:rsid w:val="009B5F34"/>
    <w:rsid w:val="009C0F76"/>
    <w:rsid w:val="009C45C0"/>
    <w:rsid w:val="009C47B7"/>
    <w:rsid w:val="009D0B51"/>
    <w:rsid w:val="009D57D5"/>
    <w:rsid w:val="00A016FA"/>
    <w:rsid w:val="00A03C12"/>
    <w:rsid w:val="00A04C73"/>
    <w:rsid w:val="00A25F6D"/>
    <w:rsid w:val="00A33575"/>
    <w:rsid w:val="00A36A19"/>
    <w:rsid w:val="00A45D21"/>
    <w:rsid w:val="00A4703D"/>
    <w:rsid w:val="00A50C6E"/>
    <w:rsid w:val="00A55304"/>
    <w:rsid w:val="00A570E8"/>
    <w:rsid w:val="00A82EBF"/>
    <w:rsid w:val="00A95415"/>
    <w:rsid w:val="00AB63E7"/>
    <w:rsid w:val="00AD4203"/>
    <w:rsid w:val="00AE4CDF"/>
    <w:rsid w:val="00AF6045"/>
    <w:rsid w:val="00AF6D65"/>
    <w:rsid w:val="00B17012"/>
    <w:rsid w:val="00B2700C"/>
    <w:rsid w:val="00B33AE1"/>
    <w:rsid w:val="00B455DC"/>
    <w:rsid w:val="00B72409"/>
    <w:rsid w:val="00B84D3F"/>
    <w:rsid w:val="00B84FD1"/>
    <w:rsid w:val="00B87296"/>
    <w:rsid w:val="00B97929"/>
    <w:rsid w:val="00BA38B1"/>
    <w:rsid w:val="00BA4251"/>
    <w:rsid w:val="00BC1EC7"/>
    <w:rsid w:val="00BD77CB"/>
    <w:rsid w:val="00BE0E52"/>
    <w:rsid w:val="00BF27E8"/>
    <w:rsid w:val="00C0140D"/>
    <w:rsid w:val="00C261CF"/>
    <w:rsid w:val="00C26B88"/>
    <w:rsid w:val="00C27291"/>
    <w:rsid w:val="00C30357"/>
    <w:rsid w:val="00C3274D"/>
    <w:rsid w:val="00C34304"/>
    <w:rsid w:val="00C366F4"/>
    <w:rsid w:val="00C51909"/>
    <w:rsid w:val="00C675CD"/>
    <w:rsid w:val="00CA16E4"/>
    <w:rsid w:val="00CC51A7"/>
    <w:rsid w:val="00CD17B5"/>
    <w:rsid w:val="00CD6803"/>
    <w:rsid w:val="00CE0743"/>
    <w:rsid w:val="00CF18ED"/>
    <w:rsid w:val="00D06869"/>
    <w:rsid w:val="00D1433A"/>
    <w:rsid w:val="00D27E42"/>
    <w:rsid w:val="00D53D97"/>
    <w:rsid w:val="00D93C3A"/>
    <w:rsid w:val="00DA40F9"/>
    <w:rsid w:val="00DA4F8F"/>
    <w:rsid w:val="00DC0B77"/>
    <w:rsid w:val="00DC180B"/>
    <w:rsid w:val="00DD2A64"/>
    <w:rsid w:val="00DD3CAC"/>
    <w:rsid w:val="00DF1673"/>
    <w:rsid w:val="00DF50AF"/>
    <w:rsid w:val="00DF636D"/>
    <w:rsid w:val="00DF6F8F"/>
    <w:rsid w:val="00DF7813"/>
    <w:rsid w:val="00E0165E"/>
    <w:rsid w:val="00E03FC7"/>
    <w:rsid w:val="00E646CD"/>
    <w:rsid w:val="00E75CC9"/>
    <w:rsid w:val="00E75FF3"/>
    <w:rsid w:val="00E90387"/>
    <w:rsid w:val="00E96D11"/>
    <w:rsid w:val="00EB5154"/>
    <w:rsid w:val="00ED4B27"/>
    <w:rsid w:val="00ED752C"/>
    <w:rsid w:val="00EF25E6"/>
    <w:rsid w:val="00F02A1E"/>
    <w:rsid w:val="00F05BDC"/>
    <w:rsid w:val="00F2585D"/>
    <w:rsid w:val="00F30C0F"/>
    <w:rsid w:val="00F366CE"/>
    <w:rsid w:val="00F41ADC"/>
    <w:rsid w:val="00F44594"/>
    <w:rsid w:val="00F568DD"/>
    <w:rsid w:val="00F6210A"/>
    <w:rsid w:val="00F71A24"/>
    <w:rsid w:val="00FC24E9"/>
    <w:rsid w:val="00FC5CCE"/>
    <w:rsid w:val="00FE2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0E93A3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P Body Text"/>
    <w:qFormat/>
    <w:rsid w:val="00F71A24"/>
    <w:pPr>
      <w:spacing w:after="240" w:line="280" w:lineRule="exact"/>
    </w:pPr>
    <w:rPr>
      <w:rFonts w:ascii="Simplon Norm" w:hAnsi="Simplon Norm"/>
      <w:color w:val="4C4E56"/>
      <w:sz w:val="19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P Bullets"/>
    <w:basedOn w:val="Normal"/>
    <w:link w:val="ListParagraphChar"/>
    <w:uiPriority w:val="34"/>
    <w:qFormat/>
    <w:rsid w:val="0000591A"/>
    <w:pPr>
      <w:numPr>
        <w:numId w:val="3"/>
      </w:numPr>
      <w:contextualSpacing/>
    </w:pPr>
  </w:style>
  <w:style w:type="paragraph" w:customStyle="1" w:styleId="TPSectionHeading">
    <w:name w:val="TP Section Heading"/>
    <w:basedOn w:val="ListParagraph"/>
    <w:link w:val="TPSectionHeadingChar"/>
    <w:qFormat/>
    <w:rsid w:val="00F71A24"/>
    <w:pPr>
      <w:numPr>
        <w:numId w:val="1"/>
      </w:numPr>
      <w:ind w:left="360" w:hanging="360"/>
    </w:pPr>
    <w:rPr>
      <w:rFonts w:ascii="Simplon Norm Bold" w:hAnsi="Simplon Norm Bold"/>
      <w:b/>
      <w:caps/>
    </w:rPr>
  </w:style>
  <w:style w:type="character" w:customStyle="1" w:styleId="ListParagraphChar">
    <w:name w:val="List Paragraph Char"/>
    <w:aliases w:val="TP Bullets Char"/>
    <w:basedOn w:val="DefaultParagraphFont"/>
    <w:link w:val="ListParagraph"/>
    <w:uiPriority w:val="34"/>
    <w:rsid w:val="0000591A"/>
    <w:rPr>
      <w:rFonts w:ascii="Simplon Norm Light" w:hAnsi="Simplon Norm Light"/>
      <w:sz w:val="19"/>
      <w:szCs w:val="24"/>
    </w:rPr>
  </w:style>
  <w:style w:type="character" w:customStyle="1" w:styleId="TPSectionHeadingChar">
    <w:name w:val="TP Section Heading Char"/>
    <w:basedOn w:val="ListParagraphChar"/>
    <w:link w:val="TPSectionHeading"/>
    <w:rsid w:val="00F71A24"/>
    <w:rPr>
      <w:rFonts w:ascii="Simplon Norm Bold" w:hAnsi="Simplon Norm Bold"/>
      <w:b/>
      <w:caps/>
      <w:color w:val="4C4E56"/>
      <w:sz w:val="19"/>
      <w:szCs w:val="24"/>
    </w:rPr>
  </w:style>
  <w:style w:type="paragraph" w:styleId="Header">
    <w:name w:val="header"/>
    <w:basedOn w:val="Normal"/>
    <w:link w:val="HeaderChar"/>
    <w:uiPriority w:val="99"/>
    <w:unhideWhenUsed/>
    <w:rsid w:val="00D06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869"/>
    <w:rPr>
      <w:rFonts w:ascii="Simplon Norm Light" w:hAnsi="Simplon Norm Light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D06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869"/>
    <w:rPr>
      <w:rFonts w:ascii="Simplon Norm Light" w:hAnsi="Simplon Norm Light"/>
      <w:sz w:val="19"/>
      <w:szCs w:val="24"/>
    </w:rPr>
  </w:style>
  <w:style w:type="paragraph" w:customStyle="1" w:styleId="BasicParagraph">
    <w:name w:val="[Basic Paragraph]"/>
    <w:basedOn w:val="Normal"/>
    <w:uiPriority w:val="99"/>
    <w:rsid w:val="00D06869"/>
    <w:pPr>
      <w:tabs>
        <w:tab w:val="left" w:pos="4020"/>
      </w:tabs>
      <w:suppressAutoHyphens/>
      <w:autoSpaceDE w:val="0"/>
      <w:autoSpaceDN w:val="0"/>
      <w:adjustRightInd w:val="0"/>
      <w:spacing w:after="0" w:line="280" w:lineRule="atLeast"/>
      <w:textAlignment w:val="center"/>
    </w:pPr>
    <w:rPr>
      <w:rFonts w:cs="Simplon Norm"/>
      <w:color w:val="4E4F5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E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EC7"/>
    <w:rPr>
      <w:rFonts w:ascii="Segoe UI" w:hAnsi="Segoe UI" w:cs="Segoe UI"/>
      <w:sz w:val="18"/>
      <w:szCs w:val="18"/>
    </w:rPr>
  </w:style>
  <w:style w:type="paragraph" w:customStyle="1" w:styleId="TPSECTIONHEADING0">
    <w:name w:val="TP SECTION HEADING"/>
    <w:basedOn w:val="Normal"/>
    <w:qFormat/>
    <w:rsid w:val="001E4E1E"/>
    <w:rPr>
      <w:b/>
      <w:caps/>
    </w:rPr>
  </w:style>
  <w:style w:type="paragraph" w:customStyle="1" w:styleId="TPNumberList">
    <w:name w:val="TP Number List"/>
    <w:basedOn w:val="ListParagraph"/>
    <w:qFormat/>
    <w:rsid w:val="00D1433A"/>
    <w:pPr>
      <w:numPr>
        <w:numId w:val="5"/>
      </w:numPr>
      <w:ind w:left="360"/>
      <w:contextualSpacing w:val="0"/>
    </w:pPr>
  </w:style>
  <w:style w:type="paragraph" w:customStyle="1" w:styleId="TPTemplateTitle">
    <w:name w:val="TP Template Title"/>
    <w:basedOn w:val="Normal"/>
    <w:link w:val="TPTemplateTitleChar"/>
    <w:rsid w:val="00F71A24"/>
    <w:rPr>
      <w:rFonts w:ascii="Simplon Norm Medium" w:hAnsi="Simplon Norm Medium"/>
      <w:caps/>
      <w:color w:val="000000" w:themeColor="text1"/>
      <w:sz w:val="32"/>
      <w:szCs w:val="32"/>
    </w:rPr>
  </w:style>
  <w:style w:type="character" w:customStyle="1" w:styleId="TPTemplateTitleChar">
    <w:name w:val="TP Template Title Char"/>
    <w:basedOn w:val="DefaultParagraphFont"/>
    <w:link w:val="TPTemplateTitle"/>
    <w:rsid w:val="00F71A24"/>
    <w:rPr>
      <w:rFonts w:ascii="Simplon Norm Medium" w:hAnsi="Simplon Norm Medium"/>
      <w:caps/>
      <w:color w:val="000000" w:themeColor="text1"/>
      <w:sz w:val="32"/>
      <w:szCs w:val="32"/>
    </w:rPr>
  </w:style>
  <w:style w:type="paragraph" w:styleId="NoSpacing">
    <w:name w:val="No Spacing"/>
    <w:uiPriority w:val="1"/>
    <w:rsid w:val="00F71A24"/>
    <w:pPr>
      <w:spacing w:after="0" w:line="240" w:lineRule="auto"/>
    </w:pPr>
    <w:rPr>
      <w:rFonts w:ascii="Simplon Norm" w:hAnsi="Simplon Norm"/>
      <w:color w:val="4C4E56"/>
      <w:sz w:val="19"/>
      <w:szCs w:val="24"/>
    </w:rPr>
  </w:style>
  <w:style w:type="paragraph" w:customStyle="1" w:styleId="TPDocumentTitle">
    <w:name w:val="TP Document Title"/>
    <w:basedOn w:val="TPTemplateTitle"/>
    <w:link w:val="TPDocumentTitleChar"/>
    <w:qFormat/>
    <w:rsid w:val="00F71A24"/>
    <w:rPr>
      <w:color w:val="4C4E56"/>
    </w:rPr>
  </w:style>
  <w:style w:type="character" w:customStyle="1" w:styleId="TPDocumentTitleChar">
    <w:name w:val="TP Document Title Char"/>
    <w:basedOn w:val="TPTemplateTitleChar"/>
    <w:link w:val="TPDocumentTitle"/>
    <w:rsid w:val="00F71A24"/>
    <w:rPr>
      <w:rFonts w:ascii="Simplon Norm Medium" w:hAnsi="Simplon Norm Medium"/>
      <w:caps/>
      <w:color w:val="4C4E56"/>
      <w:sz w:val="32"/>
      <w:szCs w:val="32"/>
    </w:rPr>
  </w:style>
  <w:style w:type="paragraph" w:styleId="NormalWeb">
    <w:name w:val="Normal (Web)"/>
    <w:basedOn w:val="Normal"/>
    <w:uiPriority w:val="99"/>
    <w:unhideWhenUsed/>
    <w:rsid w:val="0066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  <w:style w:type="character" w:styleId="Hyperlink">
    <w:name w:val="Hyperlink"/>
    <w:basedOn w:val="DefaultParagraphFont"/>
    <w:uiPriority w:val="99"/>
    <w:unhideWhenUsed/>
    <w:rsid w:val="00CC51A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P Body Text"/>
    <w:qFormat/>
    <w:rsid w:val="00F71A24"/>
    <w:pPr>
      <w:spacing w:after="240" w:line="280" w:lineRule="exact"/>
    </w:pPr>
    <w:rPr>
      <w:rFonts w:ascii="Simplon Norm" w:hAnsi="Simplon Norm"/>
      <w:color w:val="4C4E56"/>
      <w:sz w:val="19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P Bullets"/>
    <w:basedOn w:val="Normal"/>
    <w:link w:val="ListParagraphChar"/>
    <w:uiPriority w:val="34"/>
    <w:qFormat/>
    <w:rsid w:val="0000591A"/>
    <w:pPr>
      <w:numPr>
        <w:numId w:val="3"/>
      </w:numPr>
      <w:contextualSpacing/>
    </w:pPr>
  </w:style>
  <w:style w:type="paragraph" w:customStyle="1" w:styleId="TPSectionHeading">
    <w:name w:val="TP Section Heading"/>
    <w:basedOn w:val="ListParagraph"/>
    <w:link w:val="TPSectionHeadingChar"/>
    <w:qFormat/>
    <w:rsid w:val="00F71A24"/>
    <w:pPr>
      <w:numPr>
        <w:numId w:val="1"/>
      </w:numPr>
      <w:ind w:left="360" w:hanging="360"/>
    </w:pPr>
    <w:rPr>
      <w:rFonts w:ascii="Simplon Norm Bold" w:hAnsi="Simplon Norm Bold"/>
      <w:b/>
      <w:caps/>
    </w:rPr>
  </w:style>
  <w:style w:type="character" w:customStyle="1" w:styleId="ListParagraphChar">
    <w:name w:val="List Paragraph Char"/>
    <w:aliases w:val="TP Bullets Char"/>
    <w:basedOn w:val="DefaultParagraphFont"/>
    <w:link w:val="ListParagraph"/>
    <w:uiPriority w:val="34"/>
    <w:rsid w:val="0000591A"/>
    <w:rPr>
      <w:rFonts w:ascii="Simplon Norm Light" w:hAnsi="Simplon Norm Light"/>
      <w:sz w:val="19"/>
      <w:szCs w:val="24"/>
    </w:rPr>
  </w:style>
  <w:style w:type="character" w:customStyle="1" w:styleId="TPSectionHeadingChar">
    <w:name w:val="TP Section Heading Char"/>
    <w:basedOn w:val="ListParagraphChar"/>
    <w:link w:val="TPSectionHeading"/>
    <w:rsid w:val="00F71A24"/>
    <w:rPr>
      <w:rFonts w:ascii="Simplon Norm Bold" w:hAnsi="Simplon Norm Bold"/>
      <w:b/>
      <w:caps/>
      <w:color w:val="4C4E56"/>
      <w:sz w:val="19"/>
      <w:szCs w:val="24"/>
    </w:rPr>
  </w:style>
  <w:style w:type="paragraph" w:styleId="Header">
    <w:name w:val="header"/>
    <w:basedOn w:val="Normal"/>
    <w:link w:val="HeaderChar"/>
    <w:uiPriority w:val="99"/>
    <w:unhideWhenUsed/>
    <w:rsid w:val="00D06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869"/>
    <w:rPr>
      <w:rFonts w:ascii="Simplon Norm Light" w:hAnsi="Simplon Norm Light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D06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869"/>
    <w:rPr>
      <w:rFonts w:ascii="Simplon Norm Light" w:hAnsi="Simplon Norm Light"/>
      <w:sz w:val="19"/>
      <w:szCs w:val="24"/>
    </w:rPr>
  </w:style>
  <w:style w:type="paragraph" w:customStyle="1" w:styleId="BasicParagraph">
    <w:name w:val="[Basic Paragraph]"/>
    <w:basedOn w:val="Normal"/>
    <w:uiPriority w:val="99"/>
    <w:rsid w:val="00D06869"/>
    <w:pPr>
      <w:tabs>
        <w:tab w:val="left" w:pos="4020"/>
      </w:tabs>
      <w:suppressAutoHyphens/>
      <w:autoSpaceDE w:val="0"/>
      <w:autoSpaceDN w:val="0"/>
      <w:adjustRightInd w:val="0"/>
      <w:spacing w:after="0" w:line="280" w:lineRule="atLeast"/>
      <w:textAlignment w:val="center"/>
    </w:pPr>
    <w:rPr>
      <w:rFonts w:cs="Simplon Norm"/>
      <w:color w:val="4E4F5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E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EC7"/>
    <w:rPr>
      <w:rFonts w:ascii="Segoe UI" w:hAnsi="Segoe UI" w:cs="Segoe UI"/>
      <w:sz w:val="18"/>
      <w:szCs w:val="18"/>
    </w:rPr>
  </w:style>
  <w:style w:type="paragraph" w:customStyle="1" w:styleId="TPSECTIONHEADING0">
    <w:name w:val="TP SECTION HEADING"/>
    <w:basedOn w:val="Normal"/>
    <w:qFormat/>
    <w:rsid w:val="001E4E1E"/>
    <w:rPr>
      <w:b/>
      <w:caps/>
    </w:rPr>
  </w:style>
  <w:style w:type="paragraph" w:customStyle="1" w:styleId="TPNumberList">
    <w:name w:val="TP Number List"/>
    <w:basedOn w:val="ListParagraph"/>
    <w:qFormat/>
    <w:rsid w:val="00D1433A"/>
    <w:pPr>
      <w:numPr>
        <w:numId w:val="5"/>
      </w:numPr>
      <w:ind w:left="360"/>
      <w:contextualSpacing w:val="0"/>
    </w:pPr>
  </w:style>
  <w:style w:type="paragraph" w:customStyle="1" w:styleId="TPTemplateTitle">
    <w:name w:val="TP Template Title"/>
    <w:basedOn w:val="Normal"/>
    <w:link w:val="TPTemplateTitleChar"/>
    <w:rsid w:val="00F71A24"/>
    <w:rPr>
      <w:rFonts w:ascii="Simplon Norm Medium" w:hAnsi="Simplon Norm Medium"/>
      <w:caps/>
      <w:color w:val="000000" w:themeColor="text1"/>
      <w:sz w:val="32"/>
      <w:szCs w:val="32"/>
    </w:rPr>
  </w:style>
  <w:style w:type="character" w:customStyle="1" w:styleId="TPTemplateTitleChar">
    <w:name w:val="TP Template Title Char"/>
    <w:basedOn w:val="DefaultParagraphFont"/>
    <w:link w:val="TPTemplateTitle"/>
    <w:rsid w:val="00F71A24"/>
    <w:rPr>
      <w:rFonts w:ascii="Simplon Norm Medium" w:hAnsi="Simplon Norm Medium"/>
      <w:caps/>
      <w:color w:val="000000" w:themeColor="text1"/>
      <w:sz w:val="32"/>
      <w:szCs w:val="32"/>
    </w:rPr>
  </w:style>
  <w:style w:type="paragraph" w:styleId="NoSpacing">
    <w:name w:val="No Spacing"/>
    <w:uiPriority w:val="1"/>
    <w:rsid w:val="00F71A24"/>
    <w:pPr>
      <w:spacing w:after="0" w:line="240" w:lineRule="auto"/>
    </w:pPr>
    <w:rPr>
      <w:rFonts w:ascii="Simplon Norm" w:hAnsi="Simplon Norm"/>
      <w:color w:val="4C4E56"/>
      <w:sz w:val="19"/>
      <w:szCs w:val="24"/>
    </w:rPr>
  </w:style>
  <w:style w:type="paragraph" w:customStyle="1" w:styleId="TPDocumentTitle">
    <w:name w:val="TP Document Title"/>
    <w:basedOn w:val="TPTemplateTitle"/>
    <w:link w:val="TPDocumentTitleChar"/>
    <w:qFormat/>
    <w:rsid w:val="00F71A24"/>
    <w:rPr>
      <w:color w:val="4C4E56"/>
    </w:rPr>
  </w:style>
  <w:style w:type="character" w:customStyle="1" w:styleId="TPDocumentTitleChar">
    <w:name w:val="TP Document Title Char"/>
    <w:basedOn w:val="TPTemplateTitleChar"/>
    <w:link w:val="TPDocumentTitle"/>
    <w:rsid w:val="00F71A24"/>
    <w:rPr>
      <w:rFonts w:ascii="Simplon Norm Medium" w:hAnsi="Simplon Norm Medium"/>
      <w:caps/>
      <w:color w:val="4C4E56"/>
      <w:sz w:val="32"/>
      <w:szCs w:val="32"/>
    </w:rPr>
  </w:style>
  <w:style w:type="paragraph" w:styleId="NormalWeb">
    <w:name w:val="Normal (Web)"/>
    <w:basedOn w:val="Normal"/>
    <w:uiPriority w:val="99"/>
    <w:unhideWhenUsed/>
    <w:rsid w:val="0066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  <w:style w:type="character" w:styleId="Hyperlink">
    <w:name w:val="Hyperlink"/>
    <w:basedOn w:val="DefaultParagraphFont"/>
    <w:uiPriority w:val="99"/>
    <w:unhideWhenUsed/>
    <w:rsid w:val="00CC51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3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hyperlink" Target="mailto:Jackie.Johnston@clawsonschools.org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9C4D9-9A7A-4828-A04B-D9B78FB10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wson Public Schools</Company>
  <LinksUpToDate>false</LinksUpToDate>
  <CharactersWithSpaces>6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aumer</dc:creator>
  <cp:lastModifiedBy>Jackie Johnston</cp:lastModifiedBy>
  <cp:revision>2</cp:revision>
  <cp:lastPrinted>2020-09-25T15:02:00Z</cp:lastPrinted>
  <dcterms:created xsi:type="dcterms:W3CDTF">2020-09-28T12:45:00Z</dcterms:created>
  <dcterms:modified xsi:type="dcterms:W3CDTF">2020-09-28T12:45:00Z</dcterms:modified>
</cp:coreProperties>
</file>